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93" w:type="dxa"/>
        <w:tblLook w:val="04A0" w:firstRow="1" w:lastRow="0" w:firstColumn="1" w:lastColumn="0" w:noHBand="0" w:noVBand="1"/>
      </w:tblPr>
      <w:tblGrid>
        <w:gridCol w:w="1552"/>
        <w:gridCol w:w="1552"/>
        <w:gridCol w:w="1553"/>
        <w:gridCol w:w="1554"/>
        <w:gridCol w:w="1554"/>
        <w:gridCol w:w="1554"/>
        <w:gridCol w:w="1557"/>
        <w:gridCol w:w="1554"/>
        <w:gridCol w:w="1563"/>
      </w:tblGrid>
      <w:tr w:rsidR="005E3D47" w:rsidRPr="00E06305" w14:paraId="4C921414" w14:textId="77777777" w:rsidTr="005B3FEE">
        <w:trPr>
          <w:trHeight w:val="839"/>
        </w:trPr>
        <w:tc>
          <w:tcPr>
            <w:tcW w:w="13993" w:type="dxa"/>
            <w:gridSpan w:val="9"/>
            <w:shd w:val="clear" w:color="auto" w:fill="FABF8F" w:themeFill="accent6" w:themeFillTint="99"/>
          </w:tcPr>
          <w:p w14:paraId="3CFF5A88" w14:textId="083F071A" w:rsidR="005E3D47" w:rsidRPr="00DD7772" w:rsidRDefault="00526AC2" w:rsidP="004F09A8">
            <w:pPr>
              <w:rPr>
                <w:rFonts w:cs="Arial"/>
                <w:b/>
                <w:bCs/>
                <w:color w:val="auto"/>
                <w:szCs w:val="20"/>
                <w:lang w:val="ga-IE"/>
              </w:rPr>
            </w:pPr>
            <w:bookmarkStart w:id="0" w:name="_Hlk113887247"/>
            <w:r w:rsidRPr="00DD7772">
              <w:rPr>
                <w:b/>
                <w:bCs/>
                <w:color w:val="auto"/>
                <w:szCs w:val="20"/>
                <w:lang w:val="ga-IE"/>
              </w:rPr>
              <w:t>Socruithe athbhreithnithe maidir le Measúnuithe Rangbhunaithe a chur i gcrích</w:t>
            </w:r>
            <w:r w:rsidR="003617DE" w:rsidRPr="00DD7772">
              <w:rPr>
                <w:rFonts w:cs="Arial"/>
                <w:b/>
                <w:bCs/>
                <w:color w:val="auto"/>
                <w:szCs w:val="20"/>
                <w:lang w:val="ga-IE"/>
              </w:rPr>
              <w:t xml:space="preserve"> </w:t>
            </w:r>
            <w:r w:rsidR="005F3E93" w:rsidRPr="00DD7772">
              <w:rPr>
                <w:rFonts w:cs="Arial"/>
                <w:b/>
                <w:bCs/>
                <w:color w:val="auto"/>
                <w:szCs w:val="20"/>
                <w:lang w:val="ga-IE"/>
              </w:rPr>
              <w:t>-</w:t>
            </w:r>
            <w:r w:rsidR="009164FE" w:rsidRPr="00DD7772">
              <w:rPr>
                <w:rFonts w:cs="Arial"/>
                <w:b/>
                <w:bCs/>
                <w:color w:val="auto"/>
                <w:szCs w:val="20"/>
                <w:lang w:val="ga-IE"/>
              </w:rPr>
              <w:t xml:space="preserve"> </w:t>
            </w:r>
            <w:r w:rsidR="009164FE" w:rsidRPr="00DD7772">
              <w:rPr>
                <w:b/>
                <w:bCs/>
                <w:color w:val="auto"/>
                <w:u w:val="single"/>
                <w:lang w:val="ga-IE"/>
              </w:rPr>
              <w:t>Cohórt Scoláirí 202</w:t>
            </w:r>
            <w:r w:rsidR="002C634E">
              <w:rPr>
                <w:b/>
                <w:bCs/>
                <w:color w:val="auto"/>
                <w:u w:val="single"/>
                <w:lang w:val="ga-IE"/>
              </w:rPr>
              <w:t>1</w:t>
            </w:r>
            <w:r w:rsidR="009164FE" w:rsidRPr="00DD7772">
              <w:rPr>
                <w:b/>
                <w:bCs/>
                <w:color w:val="auto"/>
                <w:u w:val="single"/>
                <w:lang w:val="ga-IE"/>
              </w:rPr>
              <w:t>–202</w:t>
            </w:r>
            <w:r w:rsidR="002C634E">
              <w:rPr>
                <w:b/>
                <w:bCs/>
                <w:color w:val="auto"/>
                <w:u w:val="single"/>
                <w:lang w:val="ga-IE"/>
              </w:rPr>
              <w:t>4</w:t>
            </w:r>
            <w:r w:rsidR="009164FE" w:rsidRPr="00DD7772">
              <w:rPr>
                <w:b/>
                <w:bCs/>
                <w:color w:val="auto"/>
                <w:u w:val="single"/>
                <w:lang w:val="ga-IE"/>
              </w:rPr>
              <w:t xml:space="preserve"> (Scoláirí 3ú Bliain in 202</w:t>
            </w:r>
            <w:r w:rsidR="002C634E">
              <w:rPr>
                <w:b/>
                <w:bCs/>
                <w:color w:val="auto"/>
                <w:u w:val="single"/>
                <w:lang w:val="ga-IE"/>
              </w:rPr>
              <w:t>3</w:t>
            </w:r>
            <w:r w:rsidR="009164FE" w:rsidRPr="00DD7772">
              <w:rPr>
                <w:b/>
                <w:bCs/>
                <w:color w:val="auto"/>
                <w:u w:val="single"/>
                <w:lang w:val="ga-IE"/>
              </w:rPr>
              <w:t>/202</w:t>
            </w:r>
            <w:r w:rsidR="00B970F3">
              <w:rPr>
                <w:b/>
                <w:bCs/>
                <w:color w:val="auto"/>
                <w:u w:val="single"/>
                <w:lang w:val="ga-IE"/>
              </w:rPr>
              <w:t>4</w:t>
            </w:r>
            <w:r w:rsidR="009164FE" w:rsidRPr="00DD7772">
              <w:rPr>
                <w:b/>
                <w:bCs/>
                <w:color w:val="auto"/>
                <w:u w:val="single"/>
                <w:lang w:val="ga-IE"/>
              </w:rPr>
              <w:t>)</w:t>
            </w:r>
          </w:p>
          <w:p w14:paraId="0B35F006" w14:textId="77777777" w:rsidR="00B24EA0" w:rsidRPr="00DD7772" w:rsidRDefault="00B24EA0" w:rsidP="004F09A8">
            <w:pPr>
              <w:rPr>
                <w:rFonts w:cs="Arial"/>
                <w:b/>
                <w:bCs/>
                <w:color w:val="000000" w:themeColor="text1"/>
                <w:sz w:val="16"/>
                <w:szCs w:val="16"/>
                <w:lang w:val="ga-IE"/>
              </w:rPr>
            </w:pPr>
          </w:p>
          <w:p w14:paraId="3C1184EF" w14:textId="291AA6BB" w:rsidR="005E3D47" w:rsidRDefault="00C50DCF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DD7772">
              <w:rPr>
                <w:rFonts w:ascii="Arial" w:hAnsi="Arial" w:cs="Arial"/>
                <w:sz w:val="16"/>
                <w:szCs w:val="16"/>
                <w:lang w:val="ga-IE"/>
              </w:rPr>
              <w:t>Ba cheart na M</w:t>
            </w:r>
            <w:r w:rsidR="00895F3A" w:rsidRPr="00DD7772">
              <w:rPr>
                <w:rFonts w:ascii="Arial" w:hAnsi="Arial" w:cs="Arial"/>
                <w:sz w:val="16"/>
                <w:szCs w:val="16"/>
                <w:lang w:val="ga-IE"/>
              </w:rPr>
              <w:t>RBanna</w:t>
            </w:r>
            <w:r w:rsidRPr="00DD7772">
              <w:rPr>
                <w:rFonts w:ascii="Arial" w:hAnsi="Arial" w:cs="Arial"/>
                <w:sz w:val="16"/>
                <w:szCs w:val="16"/>
                <w:lang w:val="ga-IE"/>
              </w:rPr>
              <w:t xml:space="preserve"> a chur i gcrích sa tréimhse a shanntar (m.sh. 3 seachtaine, 4 seachtaine) mar atá sonraithe sna Treoirlínte Measúnaithe</w:t>
            </w:r>
            <w:r w:rsidR="00A075F0">
              <w:rPr>
                <w:rFonts w:ascii="Arial" w:hAnsi="Arial" w:cs="Arial"/>
                <w:sz w:val="16"/>
                <w:szCs w:val="16"/>
                <w:lang w:val="ga-IE"/>
              </w:rPr>
              <w:t xml:space="preserve"> CNCM</w:t>
            </w:r>
            <w:r w:rsidRPr="00DD7772">
              <w:rPr>
                <w:rFonts w:ascii="Arial" w:hAnsi="Arial" w:cs="Arial"/>
                <w:sz w:val="16"/>
                <w:szCs w:val="16"/>
                <w:lang w:val="ga-IE"/>
              </w:rPr>
              <w:t xml:space="preserve"> maidir le gach ábhar.</w:t>
            </w:r>
          </w:p>
          <w:p w14:paraId="586FD0E8" w14:textId="3B82DBBD" w:rsidR="00087F62" w:rsidRPr="0096709E" w:rsidRDefault="00087F62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Ní mór do gach scoláire MRB amháin </w:t>
            </w:r>
            <w:r w:rsidR="00407D0D"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ar a laghad </w:t>
            </w:r>
            <w:r w:rsidRPr="0096709E">
              <w:rPr>
                <w:rFonts w:ascii="Arial" w:hAnsi="Arial" w:cs="Arial"/>
                <w:sz w:val="16"/>
                <w:szCs w:val="16"/>
                <w:lang w:val="ga-IE"/>
              </w:rPr>
              <w:t>a chur i gcrích i ngach ábha</w:t>
            </w:r>
            <w:r w:rsidR="00190E71"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r </w:t>
            </w:r>
            <w:r w:rsidR="00407D0D" w:rsidRPr="0096709E">
              <w:rPr>
                <w:rFonts w:ascii="Arial" w:hAnsi="Arial" w:cs="Arial"/>
                <w:sz w:val="16"/>
                <w:szCs w:val="16"/>
                <w:lang w:val="ga-IE"/>
              </w:rPr>
              <w:t>le linn Bliain 2 &amp; Bliain 3</w:t>
            </w:r>
          </w:p>
          <w:p w14:paraId="0B64BD30" w14:textId="36C8DEF3" w:rsidR="005647B4" w:rsidRPr="0096709E" w:rsidRDefault="009860F1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Bhí </w:t>
            </w:r>
            <w:r w:rsidR="004336E0" w:rsidRPr="0096709E">
              <w:rPr>
                <w:rFonts w:ascii="Arial" w:hAnsi="Arial" w:cs="Arial"/>
                <w:sz w:val="16"/>
                <w:szCs w:val="16"/>
                <w:lang w:val="ga-IE"/>
              </w:rPr>
              <w:t>Bealtaine 2023</w:t>
            </w:r>
            <w:r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 mar sprioc don ch</w:t>
            </w:r>
            <w:r w:rsidR="00EF79EA" w:rsidRPr="0096709E">
              <w:rPr>
                <w:rFonts w:ascii="Arial" w:hAnsi="Arial" w:cs="Arial"/>
                <w:sz w:val="16"/>
                <w:szCs w:val="16"/>
                <w:lang w:val="ga-IE"/>
              </w:rPr>
              <w:t>ohórt seo chun MRB 1 a chur i gcrích i ngach ábhar</w:t>
            </w:r>
            <w:r w:rsidR="000924C5" w:rsidRPr="0096709E">
              <w:rPr>
                <w:rFonts w:ascii="Arial" w:hAnsi="Arial" w:cs="Arial"/>
                <w:sz w:val="16"/>
                <w:szCs w:val="16"/>
                <w:lang w:val="ga-IE"/>
              </w:rPr>
              <w:t>,</w:t>
            </w:r>
            <w:r w:rsidR="00EF79EA"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 seachas Gaeilge. </w:t>
            </w:r>
          </w:p>
          <w:p w14:paraId="025834FD" w14:textId="0EA8DBA4" w:rsidR="00B9246E" w:rsidRPr="0096709E" w:rsidRDefault="00B9246E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96709E">
              <w:rPr>
                <w:rFonts w:ascii="Arial" w:hAnsi="Arial" w:cs="Arial"/>
                <w:sz w:val="16"/>
                <w:szCs w:val="16"/>
                <w:lang w:val="ga-IE"/>
              </w:rPr>
              <w:t>Tá MRB 1</w:t>
            </w:r>
            <w:r w:rsidR="001919C0"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 riachtanach sna Nuatheangacha Iasachta</w:t>
            </w:r>
            <w:r w:rsidR="007F2EC0"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 (tasc cumarsáideach)</w:t>
            </w:r>
          </w:p>
          <w:p w14:paraId="729FF0EE" w14:textId="5F6A0B4E" w:rsidR="001919C0" w:rsidRDefault="001919C0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96709E">
              <w:rPr>
                <w:rFonts w:ascii="Arial" w:hAnsi="Arial" w:cs="Arial"/>
                <w:sz w:val="16"/>
                <w:szCs w:val="16"/>
                <w:lang w:val="ga-IE"/>
              </w:rPr>
              <w:t>Tá MRB 2 riachtanach don Ghaeilge</w:t>
            </w:r>
            <w:r w:rsidR="007F2EC0"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 (tasc cumarsáideach)</w:t>
            </w:r>
          </w:p>
          <w:p w14:paraId="529CE4EC" w14:textId="33C203C2" w:rsidR="0096709E" w:rsidRPr="0096709E" w:rsidRDefault="0096709E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>
              <w:rPr>
                <w:rFonts w:ascii="Arial" w:hAnsi="Arial" w:cs="Arial"/>
                <w:sz w:val="16"/>
                <w:szCs w:val="16"/>
                <w:lang w:val="ga-IE"/>
              </w:rPr>
              <w:t xml:space="preserve">Tá </w:t>
            </w:r>
            <w:r w:rsidRPr="0096709E">
              <w:rPr>
                <w:rFonts w:ascii="Arial" w:hAnsi="Arial" w:cs="Arial"/>
                <w:sz w:val="16"/>
                <w:szCs w:val="16"/>
                <w:lang w:val="ga-IE"/>
              </w:rPr>
              <w:t xml:space="preserve">MRB 2 riachtanach don </w:t>
            </w:r>
            <w:r w:rsidRPr="00C53552">
              <w:rPr>
                <w:rFonts w:ascii="Arial" w:hAnsi="Arial" w:cs="Arial"/>
                <w:color w:val="auto"/>
                <w:sz w:val="16"/>
                <w:szCs w:val="16"/>
                <w:lang w:val="ga-IE"/>
              </w:rPr>
              <w:t>Amharc-ealaín, Teicneolaíocht Fheidhmeach, Grafaic agus Teicneolaíocht Adhmaid, Eacnamaíocht Bhaile agus Ceol</w:t>
            </w:r>
            <w:r>
              <w:rPr>
                <w:rFonts w:ascii="Arial" w:hAnsi="Arial" w:cs="Arial"/>
                <w:color w:val="auto"/>
                <w:sz w:val="16"/>
                <w:szCs w:val="16"/>
                <w:lang w:val="ga-IE"/>
              </w:rPr>
              <w:t xml:space="preserve"> (nasc leis an scrúdú deiridh)</w:t>
            </w:r>
          </w:p>
          <w:p w14:paraId="501952C2" w14:textId="77777777" w:rsidR="00DE6EAD" w:rsidRDefault="00DE6EAD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1F5146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ga-IE"/>
              </w:rPr>
              <w:t>OSPS</w:t>
            </w:r>
            <w:r w:rsidRPr="001F5146">
              <w:rPr>
                <w:rFonts w:ascii="Arial" w:hAnsi="Arial" w:cs="Arial"/>
                <w:color w:val="FF0000"/>
                <w:sz w:val="16"/>
                <w:szCs w:val="16"/>
                <w:lang w:val="ga-IE"/>
              </w:rPr>
              <w:t xml:space="preserve"> </w:t>
            </w:r>
            <w:r w:rsidR="003651CA">
              <w:rPr>
                <w:rFonts w:ascii="Arial" w:hAnsi="Arial" w:cs="Arial"/>
                <w:sz w:val="16"/>
                <w:szCs w:val="16"/>
                <w:lang w:val="ga-IE"/>
              </w:rPr>
              <w:t>–</w:t>
            </w:r>
            <w:r>
              <w:rPr>
                <w:rFonts w:ascii="Arial" w:hAnsi="Arial" w:cs="Arial"/>
                <w:sz w:val="16"/>
                <w:szCs w:val="16"/>
                <w:lang w:val="ga-IE"/>
              </w:rPr>
              <w:t xml:space="preserve"> </w:t>
            </w:r>
            <w:r w:rsidR="003651CA">
              <w:rPr>
                <w:rFonts w:ascii="Arial" w:hAnsi="Arial" w:cs="Arial"/>
                <w:sz w:val="16"/>
                <w:szCs w:val="16"/>
                <w:lang w:val="ga-IE"/>
              </w:rPr>
              <w:t>Bíonn MRB amh</w:t>
            </w:r>
            <w:r w:rsidR="004F4252">
              <w:rPr>
                <w:rFonts w:ascii="Arial" w:hAnsi="Arial" w:cs="Arial"/>
                <w:sz w:val="16"/>
                <w:szCs w:val="16"/>
                <w:lang w:val="ga-IE"/>
              </w:rPr>
              <w:t>á</w:t>
            </w:r>
            <w:r w:rsidR="003651CA">
              <w:rPr>
                <w:rFonts w:ascii="Arial" w:hAnsi="Arial" w:cs="Arial"/>
                <w:sz w:val="16"/>
                <w:szCs w:val="16"/>
                <w:lang w:val="ga-IE"/>
              </w:rPr>
              <w:t>in ann</w:t>
            </w:r>
            <w:r w:rsidR="004F4252">
              <w:rPr>
                <w:rFonts w:ascii="Arial" w:hAnsi="Arial" w:cs="Arial"/>
                <w:sz w:val="16"/>
                <w:szCs w:val="16"/>
                <w:lang w:val="ga-IE"/>
              </w:rPr>
              <w:t>,</w:t>
            </w:r>
            <w:r w:rsidR="003651CA">
              <w:rPr>
                <w:rFonts w:ascii="Arial" w:hAnsi="Arial" w:cs="Arial"/>
                <w:sz w:val="16"/>
                <w:szCs w:val="16"/>
                <w:lang w:val="ga-IE"/>
              </w:rPr>
              <w:t xml:space="preserve"> </w:t>
            </w:r>
            <w:r w:rsidR="004F4252">
              <w:rPr>
                <w:rFonts w:ascii="Arial" w:hAnsi="Arial" w:cs="Arial"/>
                <w:sz w:val="16"/>
                <w:szCs w:val="16"/>
                <w:lang w:val="ga-IE"/>
              </w:rPr>
              <w:t>a</w:t>
            </w:r>
            <w:r w:rsidR="003651CA">
              <w:rPr>
                <w:rFonts w:ascii="Arial" w:hAnsi="Arial" w:cs="Arial"/>
                <w:sz w:val="16"/>
                <w:szCs w:val="16"/>
                <w:lang w:val="ga-IE"/>
              </w:rPr>
              <w:t xml:space="preserve">r féidir </w:t>
            </w:r>
            <w:r w:rsidR="004F4252">
              <w:rPr>
                <w:rFonts w:ascii="Arial" w:hAnsi="Arial" w:cs="Arial"/>
                <w:sz w:val="16"/>
                <w:szCs w:val="16"/>
                <w:lang w:val="ga-IE"/>
              </w:rPr>
              <w:t xml:space="preserve">é </w:t>
            </w:r>
            <w:r w:rsidR="003651CA">
              <w:rPr>
                <w:rFonts w:ascii="Arial" w:hAnsi="Arial" w:cs="Arial"/>
                <w:sz w:val="16"/>
                <w:szCs w:val="16"/>
                <w:lang w:val="ga-IE"/>
              </w:rPr>
              <w:t>a dhéanamh sa dara nó sa tríú bliain.</w:t>
            </w:r>
          </w:p>
          <w:p w14:paraId="0AB06ED7" w14:textId="77777777" w:rsidR="00E223C4" w:rsidRDefault="00D51C96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 w:rsidRPr="001F5146"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ga-IE"/>
              </w:rPr>
              <w:t>OSSP</w:t>
            </w:r>
            <w:r w:rsidRPr="001F5146">
              <w:rPr>
                <w:rFonts w:ascii="Arial" w:hAnsi="Arial" w:cs="Arial"/>
                <w:color w:val="FF0000"/>
                <w:sz w:val="16"/>
                <w:szCs w:val="16"/>
                <w:lang w:val="ga-IE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  <w:lang w:val="ga-IE"/>
              </w:rPr>
              <w:t>– Bíonn MRB amháin ann, ar féidir é a dhéanamh sa dara nó sa tríú bliain.</w:t>
            </w:r>
          </w:p>
          <w:p w14:paraId="438B2833" w14:textId="75BFDBE4" w:rsidR="00D8346B" w:rsidRPr="00DD7772" w:rsidRDefault="00D8346B" w:rsidP="00D421D1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sz w:val="16"/>
                <w:szCs w:val="16"/>
                <w:lang w:val="ga-IE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ga-IE"/>
              </w:rPr>
              <w:t xml:space="preserve">CORPOIDEACHAS </w:t>
            </w: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  <w:lang w:val="ga-IE"/>
              </w:rPr>
              <w:t xml:space="preserve">- </w:t>
            </w:r>
            <w:r w:rsidR="0009113D">
              <w:rPr>
                <w:rFonts w:ascii="Arial" w:hAnsi="Arial" w:cs="Arial"/>
                <w:sz w:val="16"/>
                <w:szCs w:val="16"/>
                <w:lang w:val="ga-IE"/>
              </w:rPr>
              <w:t>Bíonn MRB amháin ann, ar féidir é a dhéanamh sa dara nó sa tríú bliain.</w:t>
            </w:r>
          </w:p>
        </w:tc>
      </w:tr>
      <w:tr w:rsidR="00C44DDC" w:rsidRPr="00E06305" w14:paraId="691AB8A9" w14:textId="77777777" w:rsidTr="004614DD">
        <w:trPr>
          <w:trHeight w:val="870"/>
        </w:trPr>
        <w:tc>
          <w:tcPr>
            <w:tcW w:w="1552" w:type="dxa"/>
          </w:tcPr>
          <w:p w14:paraId="5F6EAFA4" w14:textId="40877A4E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1</w:t>
            </w:r>
          </w:p>
          <w:p w14:paraId="6A75CD11" w14:textId="761B90CE" w:rsidR="005E3D47" w:rsidRPr="00DD7772" w:rsidRDefault="005E3D4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682EF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01B58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Lúnasa</w:t>
            </w:r>
          </w:p>
          <w:p w14:paraId="3DAB6B14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7E99DA1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5950F39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FA6D2D8" w14:textId="0E07C5D6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B191E28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2" w:type="dxa"/>
          </w:tcPr>
          <w:p w14:paraId="6F84D392" w14:textId="528CD705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2</w:t>
            </w:r>
          </w:p>
          <w:p w14:paraId="2DA6A4AC" w14:textId="0370D459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8</w:t>
            </w:r>
            <w:r w:rsidR="00682EF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5E3D4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Lúnasa</w:t>
            </w:r>
          </w:p>
        </w:tc>
        <w:tc>
          <w:tcPr>
            <w:tcW w:w="1553" w:type="dxa"/>
            <w:shd w:val="clear" w:color="auto" w:fill="DAEEF3" w:themeFill="accent5" w:themeFillTint="33"/>
          </w:tcPr>
          <w:p w14:paraId="5EF40A68" w14:textId="3C8842F3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3</w:t>
            </w:r>
          </w:p>
          <w:p w14:paraId="6D08208A" w14:textId="7C3439D3" w:rsidR="005E3D47" w:rsidRPr="00DD7772" w:rsidRDefault="001D63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4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5E3D4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462619C6" w14:textId="3DA6001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4</w:t>
            </w:r>
          </w:p>
          <w:p w14:paraId="6BD547F7" w14:textId="356B1908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30C79DFF" w14:textId="18A640D3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 5</w:t>
            </w:r>
          </w:p>
          <w:p w14:paraId="7036B60E" w14:textId="2CE281B8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8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02E7E34C" w14:textId="3F2CE581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6</w:t>
            </w:r>
          </w:p>
          <w:p w14:paraId="7DF32381" w14:textId="2B047D83" w:rsidR="005E3D4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5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eán Fómhair</w:t>
            </w:r>
          </w:p>
        </w:tc>
        <w:tc>
          <w:tcPr>
            <w:tcW w:w="1557" w:type="dxa"/>
            <w:shd w:val="clear" w:color="auto" w:fill="B6DDE8" w:themeFill="accent5" w:themeFillTint="66"/>
          </w:tcPr>
          <w:p w14:paraId="4B0662ED" w14:textId="3C997239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E3D4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7</w:t>
            </w:r>
          </w:p>
          <w:p w14:paraId="673814FC" w14:textId="1F99BD0D" w:rsidR="005E3D47" w:rsidRPr="00DD7772" w:rsidRDefault="001D63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31DAC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Deireadh Fómhair</w:t>
            </w:r>
          </w:p>
          <w:p w14:paraId="2B1994A1" w14:textId="77777777" w:rsidR="005E3D47" w:rsidRPr="00DD7772" w:rsidRDefault="005E3D4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4915A2F" w14:textId="453B7333" w:rsidR="00E17651" w:rsidRPr="00DD7772" w:rsidRDefault="00E17651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1BB81DD4" w14:textId="77777777" w:rsidR="001F017A" w:rsidRDefault="00E17651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íochnaithe: </w:t>
            </w:r>
          </w:p>
          <w:p w14:paraId="3E79C39E" w14:textId="438AE7E2" w:rsidR="00E17651" w:rsidRPr="00DD7772" w:rsidRDefault="00552BC7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6</w:t>
            </w:r>
            <w:r w:rsidR="00E17651"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D.F.</w:t>
            </w:r>
          </w:p>
          <w:p w14:paraId="46CD1138" w14:textId="54EA4943" w:rsidR="00E17651" w:rsidRPr="00DD7772" w:rsidRDefault="00E17651" w:rsidP="00E17651">
            <w:pPr>
              <w:rPr>
                <w:color w:val="auto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 xml:space="preserve">Teicneolaíocht Fheidhmeach, Grafaic agus Teicneolaíocht Adhmaid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441A60EB" w14:textId="77777777" w:rsidR="00E17651" w:rsidRPr="00DD7772" w:rsidRDefault="00E17651" w:rsidP="00E17651">
            <w:pPr>
              <w:rPr>
                <w:rFonts w:cs="Times New Roman"/>
                <w:sz w:val="16"/>
                <w:szCs w:val="16"/>
                <w:lang w:val="ga-IE"/>
              </w:rPr>
            </w:pPr>
          </w:p>
          <w:p w14:paraId="73A605C5" w14:textId="70791348" w:rsidR="00E17651" w:rsidRPr="00DD7772" w:rsidRDefault="00E17651" w:rsidP="00E17651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4" w:type="dxa"/>
            <w:shd w:val="clear" w:color="auto" w:fill="B6DDE8"/>
          </w:tcPr>
          <w:p w14:paraId="2598F52A" w14:textId="1042277A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8</w:t>
            </w:r>
          </w:p>
          <w:p w14:paraId="1B821BF4" w14:textId="6403B446" w:rsidR="00E17651" w:rsidRPr="00DD7772" w:rsidRDefault="001D63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9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01B58" w:rsidRPr="00DD7772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Deireadh Fómhair </w:t>
            </w:r>
          </w:p>
          <w:p w14:paraId="6C02E2EC" w14:textId="77777777" w:rsidR="001F017A" w:rsidRDefault="001F017A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3D06B005" w14:textId="015D1BDF" w:rsidR="001F017A" w:rsidRDefault="00E17651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– Tuairiscíní: </w:t>
            </w:r>
          </w:p>
          <w:p w14:paraId="36A25763" w14:textId="561C1E2C" w:rsidR="00E17651" w:rsidRPr="00DD7772" w:rsidRDefault="00E17651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1</w:t>
            </w:r>
            <w:r w:rsidR="00552BC7">
              <w:rPr>
                <w:b/>
                <w:bCs/>
                <w:color w:val="FF0000"/>
                <w:sz w:val="16"/>
                <w:szCs w:val="16"/>
                <w:lang w:val="ga-IE"/>
              </w:rPr>
              <w:t>3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D.F.</w:t>
            </w:r>
          </w:p>
          <w:p w14:paraId="7969594C" w14:textId="13637B0E" w:rsidR="001F017A" w:rsidRDefault="00E17651" w:rsidP="00E17651">
            <w:pPr>
              <w:rPr>
                <w:color w:val="auto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>Teicneolaíocht Fheidhmeach, Grafaic agus Teicneolaíocht Adhmaid</w:t>
            </w:r>
          </w:p>
          <w:p w14:paraId="173D8D40" w14:textId="305CF680" w:rsidR="00E17651" w:rsidRPr="00DD7772" w:rsidRDefault="00E17651" w:rsidP="00E17651">
            <w:pPr>
              <w:rPr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2F60915D" w14:textId="77777777" w:rsidR="00E17651" w:rsidRPr="00DD7772" w:rsidRDefault="00E17651" w:rsidP="00E17651">
            <w:pPr>
              <w:rPr>
                <w:rFonts w:cs="Times New Roman"/>
                <w:sz w:val="16"/>
                <w:szCs w:val="16"/>
                <w:lang w:val="ga-IE"/>
              </w:rPr>
            </w:pPr>
          </w:p>
          <w:p w14:paraId="433844C9" w14:textId="6A8EC0DA" w:rsidR="00E17651" w:rsidRPr="00DD7772" w:rsidRDefault="00E17651" w:rsidP="00E17651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63" w:type="dxa"/>
            <w:shd w:val="clear" w:color="auto" w:fill="B6DDE8" w:themeFill="accent5" w:themeFillTint="66"/>
          </w:tcPr>
          <w:p w14:paraId="39467ADE" w14:textId="594D3771" w:rsidR="00001B58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9 </w:t>
            </w:r>
          </w:p>
          <w:p w14:paraId="41954D8B" w14:textId="7B33761C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1D636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Deireadh Fómhair</w:t>
            </w:r>
          </w:p>
          <w:p w14:paraId="215BFE7E" w14:textId="77777777" w:rsidR="00E17651" w:rsidRPr="00DD7772" w:rsidRDefault="00E1765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613EFA31" w14:textId="77777777" w:rsidR="00E17651" w:rsidRPr="00DD7772" w:rsidRDefault="00E17651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48112283" w14:textId="167AF176" w:rsidR="00E17651" w:rsidRPr="00DD7772" w:rsidRDefault="00E17651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uinniú AFMÁ Críochnaithe: 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2</w:t>
            </w:r>
            <w:r w:rsidR="00552BC7">
              <w:rPr>
                <w:b/>
                <w:bCs/>
                <w:color w:val="FF0000"/>
                <w:sz w:val="16"/>
                <w:szCs w:val="16"/>
                <w:lang w:val="ga-IE"/>
              </w:rPr>
              <w:t>0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D.F.</w:t>
            </w:r>
          </w:p>
          <w:p w14:paraId="5465C6F7" w14:textId="12001051" w:rsidR="00E17651" w:rsidRPr="00DD7772" w:rsidRDefault="00E17651" w:rsidP="00E17651">
            <w:pPr>
              <w:rPr>
                <w:color w:val="auto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 xml:space="preserve">Teicneolaíocht Fheidhmeach, Grafaic agus Teicneolaíocht Adhmaid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60B3B45A" w14:textId="17CCA829" w:rsidR="00E17651" w:rsidRPr="00DD7772" w:rsidRDefault="00E17651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</w:p>
        </w:tc>
      </w:tr>
      <w:tr w:rsidR="00C44DDC" w14:paraId="3A9EFE3E" w14:textId="77777777" w:rsidTr="004614DD">
        <w:trPr>
          <w:trHeight w:val="1810"/>
        </w:trPr>
        <w:tc>
          <w:tcPr>
            <w:tcW w:w="1552" w:type="dxa"/>
            <w:shd w:val="clear" w:color="auto" w:fill="B6DDE8"/>
          </w:tcPr>
          <w:p w14:paraId="0BD122A6" w14:textId="4C12C3CE" w:rsidR="005B3FEE" w:rsidRPr="00DD7772" w:rsidRDefault="007B0B68" w:rsidP="004F09A8">
            <w:pPr>
              <w:jc w:val="center"/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 xml:space="preserve"> </w:t>
            </w:r>
            <w:r w:rsidR="00001B58"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>10</w:t>
            </w:r>
          </w:p>
          <w:p w14:paraId="2A812018" w14:textId="0B25E8AD" w:rsidR="00001B58" w:rsidRPr="00DD7772" w:rsidRDefault="00001B58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3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CD2AC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Deireadh Fómhair</w:t>
            </w:r>
          </w:p>
          <w:p w14:paraId="16EB2397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6B078019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7DDC716B" w14:textId="5D353C1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5E4F1C9D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463CF108" w14:textId="77777777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12B0EAD" w14:textId="035A9CC5" w:rsidR="005B3FEE" w:rsidRPr="00DD7772" w:rsidRDefault="005B3FEE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2" w:type="dxa"/>
            <w:shd w:val="clear" w:color="auto" w:fill="548DD4" w:themeFill="text2" w:themeFillTint="99"/>
          </w:tcPr>
          <w:p w14:paraId="2BDED02D" w14:textId="035ED8C0" w:rsidR="00926B37" w:rsidRPr="00DD7772" w:rsidRDefault="00CD2AC4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auto"/>
                <w:sz w:val="16"/>
                <w:szCs w:val="16"/>
                <w:lang w:val="ga-IE"/>
              </w:rPr>
              <w:t>Sos na Samhna</w:t>
            </w:r>
          </w:p>
        </w:tc>
        <w:tc>
          <w:tcPr>
            <w:tcW w:w="1553" w:type="dxa"/>
            <w:shd w:val="clear" w:color="auto" w:fill="92CDDC" w:themeFill="accent5" w:themeFillTint="99"/>
          </w:tcPr>
          <w:p w14:paraId="10FB8931" w14:textId="066FEB6C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1</w:t>
            </w:r>
          </w:p>
          <w:p w14:paraId="1DE51336" w14:textId="085FB02A" w:rsidR="00926B37" w:rsidRPr="00DD7772" w:rsidRDefault="00BA6DB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01B58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</w:tc>
        <w:tc>
          <w:tcPr>
            <w:tcW w:w="1554" w:type="dxa"/>
            <w:shd w:val="clear" w:color="auto" w:fill="92CDDC" w:themeFill="accent5" w:themeFillTint="99"/>
          </w:tcPr>
          <w:p w14:paraId="62BE219F" w14:textId="4A135A11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2</w:t>
            </w:r>
          </w:p>
          <w:p w14:paraId="7212570B" w14:textId="4C474349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3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  <w:p w14:paraId="1E6FE181" w14:textId="77777777" w:rsidR="00E17651" w:rsidRPr="00DD7772" w:rsidRDefault="00E17651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</w:p>
          <w:p w14:paraId="6F615061" w14:textId="032C1590" w:rsidR="00E17651" w:rsidRPr="00DD7772" w:rsidRDefault="00E17651" w:rsidP="00C50E4B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MRB 2 –</w:t>
            </w:r>
          </w:p>
          <w:p w14:paraId="4D43DC20" w14:textId="75B818EA" w:rsidR="00E17651" w:rsidRPr="00DD7772" w:rsidRDefault="00E17651" w:rsidP="00E17651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íochnaithe: 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1</w:t>
            </w:r>
            <w:r w:rsidR="0067776F">
              <w:rPr>
                <w:b/>
                <w:bCs/>
                <w:color w:val="FF0000"/>
                <w:sz w:val="16"/>
                <w:szCs w:val="16"/>
                <w:lang w:val="ga-IE"/>
              </w:rPr>
              <w:t>7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Samhain</w:t>
            </w:r>
          </w:p>
          <w:p w14:paraId="781EAF51" w14:textId="320E7312" w:rsidR="00E17651" w:rsidRPr="00DD7772" w:rsidRDefault="00E1765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 xml:space="preserve">Amharc-ealaín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</w:tc>
        <w:tc>
          <w:tcPr>
            <w:tcW w:w="1554" w:type="dxa"/>
            <w:shd w:val="clear" w:color="auto" w:fill="92CDDC" w:themeFill="accent5" w:themeFillTint="99"/>
          </w:tcPr>
          <w:p w14:paraId="7B20082F" w14:textId="18353B74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3</w:t>
            </w:r>
          </w:p>
          <w:p w14:paraId="6DC1E375" w14:textId="78E62F6D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0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  <w:p w14:paraId="2CABFE07" w14:textId="77777777" w:rsidR="00E17651" w:rsidRPr="00DD7772" w:rsidRDefault="00E1765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C0361DE" w14:textId="77777777" w:rsidR="00E17651" w:rsidRPr="00DD7772" w:rsidRDefault="00E17651" w:rsidP="00C50E4B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MRB 2 – Tuairiscíní:</w:t>
            </w:r>
          </w:p>
          <w:p w14:paraId="2E541048" w14:textId="45ADFD0B" w:rsidR="006051D0" w:rsidRPr="00DD7772" w:rsidRDefault="006051D0" w:rsidP="006051D0">
            <w:pPr>
              <w:rPr>
                <w:b/>
                <w:bCs/>
                <w:color w:val="FF0000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2</w:t>
            </w:r>
            <w:r w:rsidR="003E1C7D">
              <w:rPr>
                <w:b/>
                <w:bCs/>
                <w:color w:val="FF0000"/>
                <w:sz w:val="16"/>
                <w:szCs w:val="16"/>
                <w:lang w:val="ga-IE"/>
              </w:rPr>
              <w:t>4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Samhain</w:t>
            </w:r>
          </w:p>
          <w:p w14:paraId="4C38B92D" w14:textId="6A016828" w:rsidR="006051D0" w:rsidRPr="00DD7772" w:rsidRDefault="006051D0" w:rsidP="006051D0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 xml:space="preserve">Amharc-ealaín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</w:tc>
        <w:tc>
          <w:tcPr>
            <w:tcW w:w="1554" w:type="dxa"/>
            <w:shd w:val="clear" w:color="auto" w:fill="92CDDC" w:themeFill="accent5" w:themeFillTint="99"/>
          </w:tcPr>
          <w:p w14:paraId="65045E04" w14:textId="66B72A1A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14</w:t>
            </w:r>
          </w:p>
          <w:p w14:paraId="1BD71957" w14:textId="2E595A53" w:rsidR="007B0B68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(Scrúd</w:t>
            </w:r>
            <w:r w:rsidR="002A1B1F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u</w:t>
            </w: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ithe Tí)</w:t>
            </w:r>
          </w:p>
          <w:p w14:paraId="50AE33BE" w14:textId="3CABBFFC" w:rsidR="00926B37" w:rsidRPr="00DD7772" w:rsidRDefault="00001B5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BA6DB0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7</w:t>
            </w:r>
            <w:r w:rsidR="001E47DB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29108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Samhain</w:t>
            </w:r>
          </w:p>
          <w:p w14:paraId="23A69AD8" w14:textId="77777777" w:rsidR="00D66868" w:rsidRPr="00DD7772" w:rsidRDefault="00D66868" w:rsidP="00D6686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7B79334D" w14:textId="77777777" w:rsidR="003E1C7D" w:rsidRDefault="00D66868" w:rsidP="00D6686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uinniú AFMÁ Críochnaithe: </w:t>
            </w:r>
          </w:p>
          <w:p w14:paraId="498F0BBD" w14:textId="7E1E5E52" w:rsidR="00D66868" w:rsidRPr="00DD7772" w:rsidRDefault="00FA35B6" w:rsidP="00D6686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1</w:t>
            </w:r>
            <w:r w:rsidR="00D66868"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Nollaig.</w:t>
            </w:r>
          </w:p>
          <w:p w14:paraId="0FC21F24" w14:textId="77777777" w:rsidR="00D66868" w:rsidRPr="00DD7772" w:rsidRDefault="00D66868" w:rsidP="00D6686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 xml:space="preserve">Amharc-ealaín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1F02EB5A" w14:textId="05F66C5F" w:rsidR="006051D0" w:rsidRPr="00DD7772" w:rsidRDefault="006051D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9A82BD6" w14:textId="77777777" w:rsidR="00D66868" w:rsidRPr="00DD7772" w:rsidRDefault="00D66868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43C786B" w14:textId="77777777" w:rsidR="006051D0" w:rsidRDefault="006051D0" w:rsidP="00541E94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4B02CF4B" w14:textId="77777777" w:rsidR="00541E94" w:rsidRDefault="00541E94" w:rsidP="00541E94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3724CBD7" w14:textId="6EE464FA" w:rsidR="00541E94" w:rsidRPr="00DD7772" w:rsidRDefault="00541E94" w:rsidP="00541E94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7" w:type="dxa"/>
            <w:shd w:val="clear" w:color="auto" w:fill="31849B" w:themeFill="accent5" w:themeFillShade="BF"/>
          </w:tcPr>
          <w:p w14:paraId="061EC9CC" w14:textId="726734A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5</w:t>
            </w:r>
          </w:p>
          <w:p w14:paraId="1012D483" w14:textId="6CAEE9E8" w:rsidR="006051D0" w:rsidRPr="00DD7772" w:rsidRDefault="00BA6DB0" w:rsidP="006051D0">
            <w:pPr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vertAlign w:val="superscript"/>
                <w:lang w:val="ga-IE"/>
              </w:rPr>
            </w:pPr>
            <w:r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4</w:t>
            </w:r>
            <w:r w:rsidR="00E76CC2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ú</w:t>
            </w:r>
            <w:r w:rsidR="00CA5AA4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vertAlign w:val="superscript"/>
                <w:lang w:val="ga-IE"/>
              </w:rPr>
              <w:t xml:space="preserve"> </w:t>
            </w:r>
            <w:r w:rsidR="00F4649C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Nollaig</w:t>
            </w:r>
          </w:p>
          <w:p w14:paraId="19ACBE71" w14:textId="286B527D" w:rsidR="006051D0" w:rsidRPr="00DD7772" w:rsidRDefault="006051D0" w:rsidP="007266E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4" w:type="dxa"/>
            <w:shd w:val="clear" w:color="auto" w:fill="31849B" w:themeFill="accent5" w:themeFillShade="BF"/>
          </w:tcPr>
          <w:p w14:paraId="48BD8C1E" w14:textId="58587E2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6</w:t>
            </w:r>
          </w:p>
          <w:p w14:paraId="0F1617ED" w14:textId="5DC98FCD" w:rsidR="00926B37" w:rsidRPr="00DD7772" w:rsidRDefault="00001B58" w:rsidP="00C50E4B">
            <w:pPr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1</w:t>
            </w:r>
            <w:r w:rsidR="00BA6DB0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1</w:t>
            </w:r>
            <w:r w:rsidR="00E76CC2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 xml:space="preserve"> </w:t>
            </w:r>
            <w:r w:rsidR="00CA5AA4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Nollaig</w:t>
            </w:r>
          </w:p>
          <w:p w14:paraId="767CA80B" w14:textId="77777777" w:rsidR="006051D0" w:rsidRPr="00DD7772" w:rsidRDefault="006051D0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</w:p>
          <w:p w14:paraId="1312A588" w14:textId="5098C948" w:rsidR="006051D0" w:rsidRPr="00DD7772" w:rsidRDefault="006051D0" w:rsidP="00541E94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63" w:type="dxa"/>
            <w:shd w:val="clear" w:color="auto" w:fill="31849B"/>
          </w:tcPr>
          <w:p w14:paraId="2619A8B8" w14:textId="310A7D86" w:rsidR="004C71D0" w:rsidRPr="00DD7772" w:rsidRDefault="007B0B68" w:rsidP="004C71D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4C71D0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7</w:t>
            </w:r>
          </w:p>
          <w:p w14:paraId="416A7445" w14:textId="1430C274" w:rsidR="004C71D0" w:rsidRPr="00DD7772" w:rsidRDefault="004C71D0" w:rsidP="004C71D0">
            <w:pP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1</w:t>
            </w:r>
            <w:r w:rsidR="00BA6DB0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8</w:t>
            </w:r>
            <w:r w:rsidR="00E76CC2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 xml:space="preserve"> </w:t>
            </w:r>
            <w:r w:rsidR="00CA5AA4" w:rsidRPr="00DD7772">
              <w:rPr>
                <w:rFonts w:ascii="Times New Roman" w:hAnsi="Times New Roman" w:cs="Times New Roman"/>
                <w:color w:val="B2A1C7" w:themeColor="accent4" w:themeTint="99"/>
                <w:sz w:val="16"/>
                <w:szCs w:val="16"/>
                <w:lang w:val="ga-IE"/>
              </w:rPr>
              <w:t>Nollaig</w:t>
            </w:r>
          </w:p>
          <w:p w14:paraId="49FADCD4" w14:textId="77777777" w:rsidR="004C71D0" w:rsidRPr="00DD7772" w:rsidRDefault="004C71D0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085683F1" w14:textId="77777777" w:rsidR="004C71D0" w:rsidRPr="00DD7772" w:rsidRDefault="004C71D0" w:rsidP="006051D0">
            <w:pPr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4D6519E3" w14:textId="663A963F" w:rsidR="00926B37" w:rsidRPr="00DD7772" w:rsidRDefault="00926B37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</w:tr>
      <w:tr w:rsidR="00C44DDC" w14:paraId="2A120FAC" w14:textId="77777777" w:rsidTr="00096802">
        <w:trPr>
          <w:trHeight w:val="870"/>
        </w:trPr>
        <w:tc>
          <w:tcPr>
            <w:tcW w:w="1552" w:type="dxa"/>
            <w:shd w:val="clear" w:color="auto" w:fill="548DD4" w:themeFill="text2" w:themeFillTint="99"/>
          </w:tcPr>
          <w:p w14:paraId="41C46DC0" w14:textId="30CE694E" w:rsidR="005B3FEE" w:rsidRPr="00DD7772" w:rsidRDefault="00CA5AA4" w:rsidP="00C50E4B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  <w:lastRenderedPageBreak/>
              <w:t>Saoire na Nollag</w:t>
            </w:r>
          </w:p>
          <w:p w14:paraId="21E226C7" w14:textId="3AC67301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8FD646E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D10B0F5" w14:textId="1C09A035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853DDAE" w14:textId="5E4735CA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6CE75FFF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08C7621" w14:textId="6C02A8C0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2" w:type="dxa"/>
            <w:shd w:val="clear" w:color="auto" w:fill="DAEEF3" w:themeFill="accent5" w:themeFillTint="33"/>
          </w:tcPr>
          <w:p w14:paraId="22B35FEF" w14:textId="64A7C94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8</w:t>
            </w:r>
          </w:p>
          <w:p w14:paraId="279C8F28" w14:textId="031B2F82" w:rsidR="00926B37" w:rsidRPr="00DD7772" w:rsidRDefault="00F677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8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</w:tc>
        <w:tc>
          <w:tcPr>
            <w:tcW w:w="1553" w:type="dxa"/>
            <w:shd w:val="clear" w:color="auto" w:fill="DAEEF3" w:themeFill="accent5" w:themeFillTint="33"/>
          </w:tcPr>
          <w:p w14:paraId="31368B1C" w14:textId="11918E3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19</w:t>
            </w:r>
          </w:p>
          <w:p w14:paraId="3C2CA9BB" w14:textId="440E1AB1" w:rsidR="00926B37" w:rsidRPr="00DD7772" w:rsidRDefault="00F677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5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</w:tc>
        <w:tc>
          <w:tcPr>
            <w:tcW w:w="1554" w:type="dxa"/>
            <w:shd w:val="clear" w:color="auto" w:fill="DAEEF3" w:themeFill="accent5" w:themeFillTint="33"/>
          </w:tcPr>
          <w:p w14:paraId="29D7D735" w14:textId="5ADF48E4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0</w:t>
            </w:r>
          </w:p>
          <w:p w14:paraId="187832C1" w14:textId="171C266B" w:rsidR="00926B37" w:rsidRPr="00DD7772" w:rsidRDefault="00F677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2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926B37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</w:tc>
        <w:tc>
          <w:tcPr>
            <w:tcW w:w="1554" w:type="dxa"/>
            <w:shd w:val="clear" w:color="auto" w:fill="DAEEF3"/>
          </w:tcPr>
          <w:p w14:paraId="0A2286EE" w14:textId="26E27C9F" w:rsidR="00A02D44" w:rsidRPr="00DD7772" w:rsidRDefault="00A02D44" w:rsidP="00A02D4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 xml:space="preserve">Seachtain </w:t>
            </w:r>
            <w:r w:rsidR="00423E45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21</w:t>
            </w:r>
          </w:p>
          <w:p w14:paraId="0A7D75F2" w14:textId="52A4B944" w:rsidR="00A02D44" w:rsidRPr="00DD7772" w:rsidRDefault="00A02D44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(Bréagscrúd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u</w:t>
            </w: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ithe)</w:t>
            </w:r>
          </w:p>
          <w:p w14:paraId="563FE0BE" w14:textId="0672F6F6" w:rsidR="00926B37" w:rsidRPr="00DD7772" w:rsidRDefault="00011C6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144F3E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9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E27C1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Eanáir</w:t>
            </w:r>
          </w:p>
        </w:tc>
        <w:tc>
          <w:tcPr>
            <w:tcW w:w="1554" w:type="dxa"/>
            <w:shd w:val="clear" w:color="auto" w:fill="B6DDE8" w:themeFill="accent5" w:themeFillTint="66"/>
          </w:tcPr>
          <w:p w14:paraId="4F3CFD38" w14:textId="75950314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22</w:t>
            </w:r>
          </w:p>
          <w:p w14:paraId="70A407C8" w14:textId="6633723B" w:rsidR="00601626" w:rsidRPr="00DD7772" w:rsidRDefault="00601626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(</w:t>
            </w:r>
            <w:r w:rsidR="001944DB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Bréagscrúd</w:t>
            </w:r>
            <w:r w:rsidR="00E337EA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u</w:t>
            </w:r>
            <w:r w:rsidR="001944DB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ithe</w:t>
            </w:r>
            <w:r w:rsidR="00414E00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highlight w:val="green"/>
                <w:lang w:val="ga-IE"/>
              </w:rPr>
              <w:t>)</w:t>
            </w:r>
          </w:p>
          <w:p w14:paraId="6B9DAF90" w14:textId="4F5E6F39" w:rsidR="00926B37" w:rsidRPr="00DD7772" w:rsidRDefault="0074778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5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11C6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B594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Feabhra</w:t>
            </w:r>
          </w:p>
        </w:tc>
        <w:tc>
          <w:tcPr>
            <w:tcW w:w="1557" w:type="dxa"/>
            <w:shd w:val="clear" w:color="auto" w:fill="548DD4" w:themeFill="text2" w:themeFillTint="99"/>
          </w:tcPr>
          <w:p w14:paraId="2D75E4BA" w14:textId="0E7F035F" w:rsidR="00F847D3" w:rsidRDefault="007C63DF" w:rsidP="00011C6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  <w:t>Briseadh Feabhra</w:t>
            </w:r>
          </w:p>
          <w:p w14:paraId="6C2B3A90" w14:textId="16D8AC9B" w:rsidR="00BD10FF" w:rsidRPr="00DD7772" w:rsidRDefault="00747781" w:rsidP="00011C60">
            <w:pPr>
              <w:rPr>
                <w:rFonts w:ascii="Times New Roman" w:hAnsi="Times New Roman" w:cs="Times New Roman"/>
                <w:color w:val="F2F2F2" w:themeColor="background1" w:themeShade="F2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2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011C60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AB5948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Feabhra</w:t>
            </w:r>
          </w:p>
          <w:p w14:paraId="34543FC1" w14:textId="77777777" w:rsidR="00BD10FF" w:rsidRPr="00DD7772" w:rsidRDefault="00BD10FF" w:rsidP="004F09A8">
            <w:pPr>
              <w:jc w:val="center"/>
              <w:rPr>
                <w:rFonts w:ascii="Times New Roman" w:hAnsi="Times New Roman" w:cs="Times New Roman"/>
                <w:color w:val="F2F2F2" w:themeColor="background1" w:themeShade="F2"/>
                <w:sz w:val="16"/>
                <w:szCs w:val="16"/>
                <w:lang w:val="ga-IE"/>
              </w:rPr>
            </w:pPr>
          </w:p>
          <w:p w14:paraId="1B651FA6" w14:textId="2BEA9BA5" w:rsidR="00926B37" w:rsidRPr="00DD7772" w:rsidRDefault="00926B37" w:rsidP="004F09A8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4" w:type="dxa"/>
            <w:shd w:val="clear" w:color="auto" w:fill="B6DDE8" w:themeFill="accent5" w:themeFillTint="66"/>
          </w:tcPr>
          <w:p w14:paraId="75DBA31C" w14:textId="77777777" w:rsidR="00926B37" w:rsidRPr="00C43084" w:rsidRDefault="00096802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  <w:r w:rsidRPr="00C43084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>Seachtain 23</w:t>
            </w:r>
          </w:p>
          <w:p w14:paraId="060D68C7" w14:textId="6EB33FF2" w:rsidR="004A1CB4" w:rsidRPr="00DD7772" w:rsidRDefault="00637405" w:rsidP="004A1CB4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9</w:t>
            </w:r>
            <w:r w:rsidR="004A1CB4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 Feabhra</w:t>
            </w:r>
          </w:p>
          <w:p w14:paraId="117BF25B" w14:textId="2FF9AAFE" w:rsidR="004A1CB4" w:rsidRPr="00DD7772" w:rsidRDefault="004A1CB4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</w:tc>
        <w:tc>
          <w:tcPr>
            <w:tcW w:w="1563" w:type="dxa"/>
            <w:shd w:val="clear" w:color="auto" w:fill="B6DDE8"/>
          </w:tcPr>
          <w:p w14:paraId="33B1E432" w14:textId="3FA7302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4</w:t>
            </w:r>
          </w:p>
          <w:p w14:paraId="7196B269" w14:textId="7CD8CD73" w:rsidR="00926B37" w:rsidRPr="00DD7772" w:rsidRDefault="00647EE3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2</w:t>
            </w:r>
            <w:r w:rsidR="00597B67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672D9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Feabhra</w:t>
            </w:r>
          </w:p>
          <w:p w14:paraId="5B0D58BC" w14:textId="65649E57" w:rsidR="00926B37" w:rsidRPr="00DD7772" w:rsidRDefault="00926B37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</w:tr>
      <w:tr w:rsidR="00C44DDC" w14:paraId="70F71BA0" w14:textId="77777777" w:rsidTr="00D63351">
        <w:trPr>
          <w:trHeight w:val="2259"/>
        </w:trPr>
        <w:tc>
          <w:tcPr>
            <w:tcW w:w="1552" w:type="dxa"/>
            <w:shd w:val="clear" w:color="auto" w:fill="B6DDE8"/>
          </w:tcPr>
          <w:p w14:paraId="06A6A995" w14:textId="52349F3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25 </w:t>
            </w:r>
          </w:p>
          <w:p w14:paraId="68AD51C3" w14:textId="3EA98346" w:rsidR="00926B37" w:rsidRPr="00DD7772" w:rsidRDefault="00D67A9A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4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647EE3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árta</w:t>
            </w:r>
            <w:r w:rsidR="00647EE3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</w:p>
          <w:p w14:paraId="51440B19" w14:textId="7A5CF142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094FFA8" w14:textId="77777777" w:rsidR="00531248" w:rsidRPr="00DD7772" w:rsidRDefault="00531248" w:rsidP="0053124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7682A9B1" w14:textId="549DCF59" w:rsidR="00D60CE7" w:rsidRDefault="00531248" w:rsidP="0053124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íochnaithe: </w:t>
            </w:r>
          </w:p>
          <w:p w14:paraId="5F20A885" w14:textId="1284E8F2" w:rsidR="00531248" w:rsidRPr="00DD7772" w:rsidRDefault="00DC2A76" w:rsidP="0053124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8ú</w:t>
            </w:r>
            <w:r w:rsidR="00531248"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 xml:space="preserve"> Márta.</w:t>
            </w:r>
          </w:p>
          <w:p w14:paraId="02EDE404" w14:textId="77777777" w:rsidR="00531248" w:rsidRPr="00DD7772" w:rsidRDefault="00531248" w:rsidP="00531248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 xml:space="preserve">Gaeilge, Eacnamaíocht Bhaile, Ceol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2932E94D" w14:textId="01D99C6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4C6C71E" w14:textId="3DF34A5A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7F4D04A" w14:textId="6AFEC66C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6CF74E3D" w14:textId="668171F8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EFE2205" w14:textId="77777777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4E46D28A" w14:textId="23B960F9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11EFF821" w14:textId="68D1A8D5" w:rsidR="005B3FEE" w:rsidRPr="00DD7772" w:rsidRDefault="005B3FEE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2" w:type="dxa"/>
            <w:shd w:val="clear" w:color="auto" w:fill="92CDDC" w:themeFill="accent5" w:themeFillTint="99"/>
          </w:tcPr>
          <w:p w14:paraId="35962882" w14:textId="5FEBB889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926B37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6</w:t>
            </w:r>
          </w:p>
          <w:p w14:paraId="03A9F78B" w14:textId="098B5244" w:rsidR="00926B37" w:rsidRPr="00DD7772" w:rsidRDefault="004F7EF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1</w:t>
            </w:r>
            <w:r w:rsidR="00E76CC2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647EE3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53780D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M</w:t>
            </w:r>
            <w:r w:rsidR="00B672D9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árta</w:t>
            </w:r>
          </w:p>
          <w:p w14:paraId="1443C720" w14:textId="77777777" w:rsidR="00657A9F" w:rsidRPr="00DD7772" w:rsidRDefault="00657A9F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3ADD8C89" w14:textId="77777777" w:rsidR="007535B7" w:rsidRPr="00DD7772" w:rsidRDefault="007535B7" w:rsidP="007535B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60653F41" w14:textId="77777777" w:rsidR="007535B7" w:rsidRDefault="007535B7" w:rsidP="007535B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Críochnaithe: </w:t>
            </w:r>
          </w:p>
          <w:p w14:paraId="27389880" w14:textId="170FC0DE" w:rsidR="007535B7" w:rsidRPr="00DD7772" w:rsidRDefault="00C44DDC" w:rsidP="007535B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14</w:t>
            </w:r>
            <w:r w:rsidR="007535B7">
              <w:rPr>
                <w:b/>
                <w:bCs/>
                <w:color w:val="FF0000"/>
                <w:sz w:val="16"/>
                <w:szCs w:val="16"/>
                <w:lang w:val="ga-IE"/>
              </w:rPr>
              <w:t>ú</w:t>
            </w:r>
            <w:r w:rsidR="007535B7"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 xml:space="preserve"> Márta.</w:t>
            </w:r>
          </w:p>
          <w:p w14:paraId="27377C3D" w14:textId="566EDE66" w:rsidR="00C44DDC" w:rsidRPr="00C44DDC" w:rsidRDefault="00C44DDC" w:rsidP="007535B7">
            <w:pPr>
              <w:rPr>
                <w:color w:val="auto"/>
                <w:sz w:val="16"/>
                <w:szCs w:val="16"/>
                <w:lang w:val="ga-IE"/>
              </w:rPr>
            </w:pPr>
            <w:r w:rsidRPr="00C44DDC">
              <w:rPr>
                <w:color w:val="auto"/>
                <w:sz w:val="16"/>
                <w:szCs w:val="16"/>
                <w:lang w:val="ga-IE"/>
              </w:rPr>
              <w:t>Nuatheangacha Iasachta</w:t>
            </w:r>
            <w:r w:rsidR="00E06305">
              <w:rPr>
                <w:color w:val="auto"/>
                <w:sz w:val="16"/>
                <w:szCs w:val="16"/>
                <w:lang w:val="ga-IE"/>
              </w:rPr>
              <w:t>, Eolaíocht, Reiligiúin</w:t>
            </w:r>
          </w:p>
          <w:p w14:paraId="413F31F4" w14:textId="63CF6A8D" w:rsidR="007535B7" w:rsidRPr="00DD7772" w:rsidRDefault="007535B7" w:rsidP="007535B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5D2DC51A" w14:textId="77777777" w:rsidR="007535B7" w:rsidRDefault="007535B7" w:rsidP="00D60C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5FE6F8A4" w14:textId="77777777" w:rsidR="007535B7" w:rsidRDefault="007535B7" w:rsidP="00D60C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5FDFB893" w14:textId="3FEF71A1" w:rsidR="00D60CE7" w:rsidRPr="00DD7772" w:rsidRDefault="00D60CE7" w:rsidP="00D60C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24B8CF7F" w14:textId="77777777" w:rsidR="00D60CE7" w:rsidRDefault="00D60CE7" w:rsidP="00D60C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Tuairiscíní: </w:t>
            </w:r>
          </w:p>
          <w:p w14:paraId="60FD0AC9" w14:textId="0693B357" w:rsidR="00D60CE7" w:rsidRPr="00DD7772" w:rsidRDefault="00DC2A76" w:rsidP="00D60C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15</w:t>
            </w:r>
            <w:r w:rsidR="00D60CE7"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Márta.</w:t>
            </w:r>
          </w:p>
          <w:p w14:paraId="66939E14" w14:textId="77777777" w:rsidR="00D60CE7" w:rsidRPr="00DD7772" w:rsidRDefault="00D60CE7" w:rsidP="00D60CE7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 xml:space="preserve">Gaeilge, Eacnamaíocht Bhaile, Ceol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3E0EB7C5" w14:textId="2A8A3C9B" w:rsidR="00657A9F" w:rsidRPr="00DD7772" w:rsidRDefault="00657A9F" w:rsidP="00531248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3" w:type="dxa"/>
            <w:shd w:val="clear" w:color="auto" w:fill="92CDDC" w:themeFill="accent5" w:themeFillTint="99"/>
          </w:tcPr>
          <w:p w14:paraId="230B30C6" w14:textId="6E08FC85" w:rsidR="005E3D47" w:rsidRPr="00DD7772" w:rsidRDefault="007B0B68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</w:t>
            </w:r>
            <w:r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 xml:space="preserve"> </w:t>
            </w:r>
            <w:r w:rsidR="0053780D" w:rsidRPr="00DD7772"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  <w:t>27</w:t>
            </w:r>
          </w:p>
          <w:p w14:paraId="2D65C9A6" w14:textId="5268037A" w:rsidR="004F7EFF" w:rsidRPr="00DD7772" w:rsidRDefault="004F7EFF" w:rsidP="004F7EFF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18</w:t>
            </w:r>
            <w:r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 Márta</w:t>
            </w:r>
          </w:p>
          <w:p w14:paraId="6BDBC39F" w14:textId="77777777" w:rsidR="000F6D7E" w:rsidRPr="00DD7772" w:rsidRDefault="000F6D7E" w:rsidP="000F6D7E">
            <w:pPr>
              <w:rPr>
                <w:b/>
                <w:bCs/>
                <w:sz w:val="16"/>
                <w:szCs w:val="16"/>
                <w:lang w:val="ga-IE"/>
              </w:rPr>
            </w:pPr>
          </w:p>
          <w:p w14:paraId="554A1940" w14:textId="77777777" w:rsidR="00816CCA" w:rsidRPr="00DD7772" w:rsidRDefault="00816CCA" w:rsidP="00816CCA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16B78B7D" w14:textId="77777777" w:rsidR="00816CCA" w:rsidRDefault="00816CCA" w:rsidP="00816CCA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Tuairiscíní: </w:t>
            </w:r>
          </w:p>
          <w:p w14:paraId="1A6EE8B8" w14:textId="4A13E374" w:rsidR="00816CCA" w:rsidRPr="00DD7772" w:rsidRDefault="00816CCA" w:rsidP="00816CCA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>
              <w:rPr>
                <w:b/>
                <w:bCs/>
                <w:color w:val="FF0000"/>
                <w:sz w:val="16"/>
                <w:szCs w:val="16"/>
                <w:lang w:val="ga-IE"/>
              </w:rPr>
              <w:t>1</w:t>
            </w:r>
            <w:r w:rsidR="004F7E2B">
              <w:rPr>
                <w:b/>
                <w:bCs/>
                <w:color w:val="FF0000"/>
                <w:sz w:val="16"/>
                <w:szCs w:val="16"/>
                <w:lang w:val="ga-IE"/>
              </w:rPr>
              <w:t>8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Márta.</w:t>
            </w:r>
          </w:p>
          <w:p w14:paraId="772227D1" w14:textId="4312385B" w:rsidR="00816CCA" w:rsidRPr="00816CCA" w:rsidRDefault="00816CCA" w:rsidP="000F6D7E">
            <w:pPr>
              <w:rPr>
                <w:color w:val="auto"/>
                <w:sz w:val="16"/>
                <w:szCs w:val="16"/>
                <w:lang w:val="ga-IE"/>
              </w:rPr>
            </w:pPr>
            <w:r w:rsidRPr="00C44DDC">
              <w:rPr>
                <w:color w:val="auto"/>
                <w:sz w:val="16"/>
                <w:szCs w:val="16"/>
                <w:lang w:val="ga-IE"/>
              </w:rPr>
              <w:t>Nuatheangacha Iasachta</w:t>
            </w:r>
            <w:r w:rsidR="009B4BF8">
              <w:rPr>
                <w:color w:val="auto"/>
                <w:sz w:val="16"/>
                <w:szCs w:val="16"/>
                <w:lang w:val="ga-IE"/>
              </w:rPr>
              <w:t xml:space="preserve">, </w:t>
            </w:r>
            <w:r w:rsidR="009B4BF8">
              <w:rPr>
                <w:color w:val="auto"/>
                <w:sz w:val="16"/>
                <w:szCs w:val="16"/>
                <w:lang w:val="ga-IE"/>
              </w:rPr>
              <w:t>Eolaíocht, Reiligiúin</w:t>
            </w:r>
          </w:p>
          <w:p w14:paraId="38CFFBDE" w14:textId="7BE0B8E5" w:rsidR="00816CCA" w:rsidRDefault="00816CCA" w:rsidP="000F6D7E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3F4BAD74" w14:textId="77777777" w:rsidR="00816CCA" w:rsidRDefault="00816CCA" w:rsidP="000F6D7E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</w:p>
          <w:p w14:paraId="68ECAE42" w14:textId="1DFE4938" w:rsidR="000F6D7E" w:rsidRPr="00DD7772" w:rsidRDefault="000F6D7E" w:rsidP="000F6D7E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MRB 2 - </w:t>
            </w:r>
          </w:p>
          <w:p w14:paraId="5AE611C9" w14:textId="74344B47" w:rsidR="000F6D7E" w:rsidRPr="00DD7772" w:rsidRDefault="000F6D7E" w:rsidP="000F6D7E">
            <w:pPr>
              <w:rPr>
                <w:b/>
                <w:bCs/>
                <w:color w:val="auto"/>
                <w:sz w:val="16"/>
                <w:szCs w:val="16"/>
                <w:lang w:val="ga-IE"/>
              </w:rPr>
            </w:pP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Cruinniú AFMÁ: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 xml:space="preserve"> 2</w:t>
            </w:r>
            <w:r w:rsidR="001E7966">
              <w:rPr>
                <w:b/>
                <w:bCs/>
                <w:color w:val="FF0000"/>
                <w:sz w:val="16"/>
                <w:szCs w:val="16"/>
                <w:lang w:val="ga-IE"/>
              </w:rPr>
              <w:t>2</w:t>
            </w:r>
            <w:r w:rsidRPr="00DD7772">
              <w:rPr>
                <w:b/>
                <w:bCs/>
                <w:color w:val="FF0000"/>
                <w:sz w:val="16"/>
                <w:szCs w:val="16"/>
                <w:lang w:val="ga-IE"/>
              </w:rPr>
              <w:t>ú Márta.</w:t>
            </w:r>
          </w:p>
          <w:p w14:paraId="474536DE" w14:textId="7DED20A9" w:rsidR="000F6D7E" w:rsidRPr="00066736" w:rsidRDefault="000F6D7E" w:rsidP="000F6D7E">
            <w:pPr>
              <w:rPr>
                <w:color w:val="auto"/>
                <w:sz w:val="16"/>
                <w:szCs w:val="16"/>
                <w:lang w:val="ga-IE"/>
              </w:rPr>
            </w:pPr>
            <w:r w:rsidRPr="00DD7772">
              <w:rPr>
                <w:color w:val="auto"/>
                <w:sz w:val="16"/>
                <w:szCs w:val="16"/>
                <w:lang w:val="ga-IE"/>
              </w:rPr>
              <w:t>Gaeilge, Eacnamaíocht Bhaile, Ceol</w:t>
            </w:r>
            <w:r w:rsidR="00066736">
              <w:rPr>
                <w:color w:val="auto"/>
                <w:sz w:val="16"/>
                <w:szCs w:val="16"/>
                <w:lang w:val="ga-IE"/>
              </w:rPr>
              <w:t xml:space="preserve">, </w:t>
            </w:r>
            <w:r w:rsidR="00066736" w:rsidRPr="00C44DDC">
              <w:rPr>
                <w:color w:val="auto"/>
                <w:sz w:val="16"/>
                <w:szCs w:val="16"/>
                <w:lang w:val="ga-IE"/>
              </w:rPr>
              <w:t>Nuatheangacha Iasachta</w:t>
            </w:r>
            <w:r w:rsidR="009B4BF8">
              <w:rPr>
                <w:color w:val="auto"/>
                <w:sz w:val="16"/>
                <w:szCs w:val="16"/>
                <w:lang w:val="ga-IE"/>
              </w:rPr>
              <w:t xml:space="preserve">, </w:t>
            </w:r>
            <w:r w:rsidR="009B4BF8">
              <w:rPr>
                <w:color w:val="auto"/>
                <w:sz w:val="16"/>
                <w:szCs w:val="16"/>
                <w:lang w:val="ga-IE"/>
              </w:rPr>
              <w:t>Eolaíocht, Reiligiúin</w:t>
            </w:r>
            <w:r w:rsidR="009B4BF8"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 xml:space="preserve"> </w:t>
            </w:r>
            <w:r w:rsidRPr="00DD7772">
              <w:rPr>
                <w:b/>
                <w:bCs/>
                <w:color w:val="auto"/>
                <w:sz w:val="16"/>
                <w:szCs w:val="16"/>
                <w:lang w:val="ga-IE"/>
              </w:rPr>
              <w:t>(riachtanach)</w:t>
            </w:r>
          </w:p>
          <w:p w14:paraId="55ACD9BB" w14:textId="109B7FCC" w:rsidR="004F62C4" w:rsidRPr="00DD7772" w:rsidRDefault="004F62C4" w:rsidP="00C50E4B">
            <w:pPr>
              <w:rPr>
                <w:rFonts w:ascii="Times New Roman" w:hAnsi="Times New Roman" w:cs="Times New Roman"/>
                <w:color w:val="auto"/>
                <w:sz w:val="16"/>
                <w:szCs w:val="16"/>
                <w:lang w:val="ga-IE"/>
              </w:rPr>
            </w:pPr>
          </w:p>
        </w:tc>
        <w:tc>
          <w:tcPr>
            <w:tcW w:w="1554" w:type="dxa"/>
            <w:shd w:val="clear" w:color="auto" w:fill="548DD4" w:themeFill="text2" w:themeFillTint="99"/>
          </w:tcPr>
          <w:p w14:paraId="435FA779" w14:textId="47A8B316" w:rsidR="00C53B02" w:rsidRDefault="00C53B02" w:rsidP="00E154D2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b/>
                <w:bCs/>
                <w:color w:val="FFFFFF" w:themeColor="background1"/>
                <w:sz w:val="16"/>
                <w:szCs w:val="16"/>
                <w:lang w:val="ga-IE"/>
              </w:rPr>
              <w:t>Saoire na Cásca</w:t>
            </w:r>
          </w:p>
          <w:p w14:paraId="75E839E0" w14:textId="77777777" w:rsidR="00E154D2" w:rsidRDefault="00E154D2" w:rsidP="004F09A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</w:p>
          <w:p w14:paraId="1B18F764" w14:textId="77777777" w:rsidR="007264E6" w:rsidRPr="00DD7772" w:rsidRDefault="007264E6" w:rsidP="004F09A8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  <w:lang w:val="ga-IE"/>
              </w:rPr>
            </w:pPr>
          </w:p>
          <w:p w14:paraId="7EDC3F0F" w14:textId="77777777" w:rsidR="004666A3" w:rsidRPr="00DD7772" w:rsidRDefault="004666A3" w:rsidP="004666A3">
            <w:pPr>
              <w:rPr>
                <w:rFonts w:cs="Times New Roman"/>
                <w:color w:val="auto"/>
                <w:sz w:val="16"/>
                <w:szCs w:val="16"/>
                <w:lang w:val="ga-IE"/>
              </w:rPr>
            </w:pPr>
          </w:p>
          <w:p w14:paraId="6329BA9D" w14:textId="3C53DA25" w:rsidR="00BF41BA" w:rsidRPr="00DD7772" w:rsidRDefault="00BF41BA" w:rsidP="00165AD6">
            <w:pPr>
              <w:rPr>
                <w:color w:val="auto"/>
                <w:sz w:val="16"/>
                <w:szCs w:val="16"/>
                <w:lang w:val="ga-IE"/>
              </w:rPr>
            </w:pPr>
          </w:p>
        </w:tc>
        <w:tc>
          <w:tcPr>
            <w:tcW w:w="1554" w:type="dxa"/>
            <w:shd w:val="clear" w:color="auto" w:fill="31849B" w:themeFill="accent5" w:themeFillShade="BF"/>
          </w:tcPr>
          <w:p w14:paraId="6FAC15E7" w14:textId="21A73CA9" w:rsidR="00647EE3" w:rsidRDefault="007B0B68" w:rsidP="00647EE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647EE3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2</w:t>
            </w:r>
            <w:r w:rsidR="007264E6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8</w:t>
            </w:r>
          </w:p>
          <w:p w14:paraId="37D12B6A" w14:textId="12AF1C99" w:rsidR="00647EE3" w:rsidRPr="00882487" w:rsidRDefault="00882487" w:rsidP="00647EE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8</w:t>
            </w: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 Aibreán</w:t>
            </w:r>
          </w:p>
          <w:p w14:paraId="3D164DDD" w14:textId="77777777" w:rsidR="0053780D" w:rsidRPr="00DD7772" w:rsidRDefault="0053780D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05F9EF5D" w14:textId="77777777" w:rsidR="00647EE3" w:rsidRPr="00DD7772" w:rsidRDefault="00647EE3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  <w:p w14:paraId="52E91783" w14:textId="454D57AC" w:rsidR="00647EE3" w:rsidRPr="00DD7772" w:rsidRDefault="00647EE3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</w:p>
        </w:tc>
        <w:tc>
          <w:tcPr>
            <w:tcW w:w="1554" w:type="dxa"/>
            <w:shd w:val="clear" w:color="auto" w:fill="31849B" w:themeFill="accent5" w:themeFillShade="BF"/>
          </w:tcPr>
          <w:p w14:paraId="158ADB1F" w14:textId="14FEB9C6" w:rsidR="00D63351" w:rsidRDefault="00D63351" w:rsidP="00D6335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Seachtain 2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9</w:t>
            </w:r>
          </w:p>
          <w:p w14:paraId="0B04E0B3" w14:textId="4115E798" w:rsidR="00D63351" w:rsidRPr="00882487" w:rsidRDefault="00882487" w:rsidP="00D6335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15</w:t>
            </w:r>
            <w:r w:rsidR="00D63351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 Aibreán</w:t>
            </w:r>
          </w:p>
          <w:p w14:paraId="5337EDCE" w14:textId="75166314" w:rsidR="00647EE3" w:rsidRPr="00DD7772" w:rsidRDefault="00647EE3" w:rsidP="00C50E4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lang w:val="ga-IE"/>
              </w:rPr>
            </w:pPr>
          </w:p>
        </w:tc>
        <w:tc>
          <w:tcPr>
            <w:tcW w:w="1557" w:type="dxa"/>
            <w:shd w:val="clear" w:color="auto" w:fill="31849B"/>
          </w:tcPr>
          <w:p w14:paraId="396E1C14" w14:textId="012280C9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3780D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30</w:t>
            </w:r>
          </w:p>
          <w:p w14:paraId="23AAE349" w14:textId="26459F46" w:rsidR="0053780D" w:rsidRPr="00DD7772" w:rsidRDefault="00D63351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22</w:t>
            </w:r>
            <w:r w:rsidR="00E76CC2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</w:t>
            </w:r>
            <w:r w:rsidR="0053780D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 xml:space="preserve"> A</w:t>
            </w:r>
            <w:r w:rsidR="00B672D9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ibreán</w:t>
            </w:r>
          </w:p>
        </w:tc>
        <w:tc>
          <w:tcPr>
            <w:tcW w:w="1554" w:type="dxa"/>
            <w:shd w:val="clear" w:color="auto" w:fill="31849B"/>
          </w:tcPr>
          <w:p w14:paraId="4A61F0BD" w14:textId="25F511FB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3780D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31</w:t>
            </w:r>
          </w:p>
          <w:p w14:paraId="6DDE2D20" w14:textId="7BF63858" w:rsidR="0053780D" w:rsidRPr="00DD7772" w:rsidRDefault="00627C43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2</w:t>
            </w:r>
            <w:r w:rsidR="00D63351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9</w:t>
            </w:r>
            <w:r w:rsidR="00C17D4D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ú</w:t>
            </w:r>
            <w:r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 xml:space="preserve"> A</w:t>
            </w:r>
            <w:r w:rsidR="00B672D9" w:rsidRPr="00DD7772">
              <w:rPr>
                <w:rFonts w:ascii="Times New Roman" w:hAnsi="Times New Roman" w:cs="Times New Roman"/>
                <w:color w:val="B2A1C7"/>
                <w:sz w:val="16"/>
                <w:szCs w:val="16"/>
                <w:lang w:val="ga-IE"/>
              </w:rPr>
              <w:t>ibreán</w:t>
            </w:r>
          </w:p>
        </w:tc>
        <w:tc>
          <w:tcPr>
            <w:tcW w:w="1563" w:type="dxa"/>
            <w:shd w:val="clear" w:color="auto" w:fill="DAEEF3"/>
          </w:tcPr>
          <w:p w14:paraId="5C424AF2" w14:textId="555E388F" w:rsidR="005E3D47" w:rsidRPr="00DD7772" w:rsidRDefault="007B0B68" w:rsidP="00C50E4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</w:pPr>
            <w:r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 xml:space="preserve">Seachtain </w:t>
            </w:r>
            <w:r w:rsidR="0053780D" w:rsidRPr="00DD7772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ga-IE"/>
              </w:rPr>
              <w:t>32</w:t>
            </w:r>
          </w:p>
          <w:p w14:paraId="7F761B02" w14:textId="07677706" w:rsidR="0053780D" w:rsidRPr="00DD7772" w:rsidRDefault="00431370" w:rsidP="00C50E4B">
            <w:pPr>
              <w:rPr>
                <w:rFonts w:ascii="Times New Roman" w:hAnsi="Times New Roman" w:cs="Times New Roman"/>
                <w:sz w:val="16"/>
                <w:szCs w:val="16"/>
                <w:lang w:val="ga-IE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6</w:t>
            </w:r>
            <w:r w:rsidR="00C17D4D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ú</w:t>
            </w:r>
            <w:r w:rsidR="0053780D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 xml:space="preserve"> </w:t>
            </w:r>
            <w:r w:rsidR="00B672D9" w:rsidRPr="00DD7772">
              <w:rPr>
                <w:rFonts w:ascii="Times New Roman" w:hAnsi="Times New Roman" w:cs="Times New Roman"/>
                <w:sz w:val="16"/>
                <w:szCs w:val="16"/>
                <w:lang w:val="ga-IE"/>
              </w:rPr>
              <w:t>Bealtaine</w:t>
            </w:r>
          </w:p>
        </w:tc>
      </w:tr>
      <w:bookmarkEnd w:id="0"/>
    </w:tbl>
    <w:p w14:paraId="631E7C32" w14:textId="6E9F3A4F" w:rsidR="00627C43" w:rsidRPr="000506ED" w:rsidRDefault="00627C43" w:rsidP="00627C43">
      <w:pPr>
        <w:rPr>
          <w:sz w:val="24"/>
          <w:lang w:val="en-IE"/>
        </w:rPr>
      </w:pPr>
    </w:p>
    <w:sectPr w:rsidR="00627C43" w:rsidRPr="000506ED" w:rsidSect="006C1177">
      <w:headerReference w:type="default" r:id="rId10"/>
      <w:pgSz w:w="16820" w:h="11900" w:orient="landscape"/>
      <w:pgMar w:top="241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66536" w14:textId="77777777" w:rsidR="00546620" w:rsidRDefault="00546620" w:rsidP="00681715">
      <w:r>
        <w:separator/>
      </w:r>
    </w:p>
  </w:endnote>
  <w:endnote w:type="continuationSeparator" w:id="0">
    <w:p w14:paraId="6C98C954" w14:textId="77777777" w:rsidR="00546620" w:rsidRDefault="00546620" w:rsidP="00681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C4B3D" w14:textId="77777777" w:rsidR="00546620" w:rsidRDefault="00546620" w:rsidP="00681715">
      <w:r>
        <w:separator/>
      </w:r>
    </w:p>
  </w:footnote>
  <w:footnote w:type="continuationSeparator" w:id="0">
    <w:p w14:paraId="554D1269" w14:textId="77777777" w:rsidR="00546620" w:rsidRDefault="00546620" w:rsidP="00681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E4C5A" w14:textId="77777777" w:rsidR="00681715" w:rsidRDefault="005F3BA7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05AE4C5B" wp14:editId="05AE4C5C">
          <wp:simplePos x="0" y="0"/>
          <wp:positionH relativeFrom="column">
            <wp:posOffset>-912867</wp:posOffset>
          </wp:positionH>
          <wp:positionV relativeFrom="paragraph">
            <wp:posOffset>-448945</wp:posOffset>
          </wp:positionV>
          <wp:extent cx="10680700" cy="75512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ANDSCAPE-BGgeneri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0700" cy="75512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12825"/>
    <w:multiLevelType w:val="hybridMultilevel"/>
    <w:tmpl w:val="8E68A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501C6"/>
    <w:multiLevelType w:val="hybridMultilevel"/>
    <w:tmpl w:val="68FAC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5460D"/>
    <w:multiLevelType w:val="hybridMultilevel"/>
    <w:tmpl w:val="EF7A9FDC"/>
    <w:lvl w:ilvl="0" w:tplc="4D24C7D2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B272E2"/>
    <w:multiLevelType w:val="hybridMultilevel"/>
    <w:tmpl w:val="518AAE3A"/>
    <w:lvl w:ilvl="0" w:tplc="9D844DA6">
      <w:start w:val="1"/>
      <w:numFmt w:val="bullet"/>
      <w:lvlText w:val=""/>
      <w:lvlJc w:val="left"/>
      <w:pPr>
        <w:ind w:left="1440" w:hanging="360"/>
      </w:pPr>
      <w:rPr>
        <w:rFonts w:ascii="Wingdings" w:hAnsi="Wingdings" w:hint="default"/>
        <w:color w:val="A6CB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61C39"/>
    <w:multiLevelType w:val="hybridMultilevel"/>
    <w:tmpl w:val="F30EE5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66F51"/>
    <w:multiLevelType w:val="hybridMultilevel"/>
    <w:tmpl w:val="57526C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185291"/>
    <w:multiLevelType w:val="hybridMultilevel"/>
    <w:tmpl w:val="7124D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C37E99"/>
    <w:multiLevelType w:val="hybridMultilevel"/>
    <w:tmpl w:val="02D28A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9690C"/>
    <w:multiLevelType w:val="hybridMultilevel"/>
    <w:tmpl w:val="87AA13B2"/>
    <w:lvl w:ilvl="0" w:tplc="18090001">
      <w:start w:val="1"/>
      <w:numFmt w:val="bullet"/>
      <w:lvlText w:val=""/>
      <w:lvlJc w:val="left"/>
      <w:pPr>
        <w:ind w:left="1335" w:hanging="615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6C86217"/>
    <w:multiLevelType w:val="hybridMultilevel"/>
    <w:tmpl w:val="8D1E39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9037272">
    <w:abstractNumId w:val="3"/>
  </w:num>
  <w:num w:numId="2" w16cid:durableId="1395928139">
    <w:abstractNumId w:val="8"/>
  </w:num>
  <w:num w:numId="3" w16cid:durableId="1963072349">
    <w:abstractNumId w:val="7"/>
  </w:num>
  <w:num w:numId="4" w16cid:durableId="1657536568">
    <w:abstractNumId w:val="9"/>
  </w:num>
  <w:num w:numId="5" w16cid:durableId="1464998714">
    <w:abstractNumId w:val="6"/>
  </w:num>
  <w:num w:numId="6" w16cid:durableId="1604146564">
    <w:abstractNumId w:val="1"/>
  </w:num>
  <w:num w:numId="7" w16cid:durableId="1844733893">
    <w:abstractNumId w:val="5"/>
  </w:num>
  <w:num w:numId="8" w16cid:durableId="333605597">
    <w:abstractNumId w:val="2"/>
  </w:num>
  <w:num w:numId="9" w16cid:durableId="1744647265">
    <w:abstractNumId w:val="4"/>
  </w:num>
  <w:num w:numId="10" w16cid:durableId="1815834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tLQwMjY2NTczM7FQ0lEKTi0uzszPAykwrAUAlb173iwAAAA="/>
  </w:docVars>
  <w:rsids>
    <w:rsidRoot w:val="00681715"/>
    <w:rsid w:val="00001B58"/>
    <w:rsid w:val="00011C60"/>
    <w:rsid w:val="00016BFD"/>
    <w:rsid w:val="00035155"/>
    <w:rsid w:val="000506ED"/>
    <w:rsid w:val="00051F31"/>
    <w:rsid w:val="00066736"/>
    <w:rsid w:val="00083EB7"/>
    <w:rsid w:val="00086447"/>
    <w:rsid w:val="00087F62"/>
    <w:rsid w:val="0009113D"/>
    <w:rsid w:val="000924C5"/>
    <w:rsid w:val="00096802"/>
    <w:rsid w:val="000A4835"/>
    <w:rsid w:val="000A5750"/>
    <w:rsid w:val="000B58D4"/>
    <w:rsid w:val="000F6D7E"/>
    <w:rsid w:val="00141C8A"/>
    <w:rsid w:val="00144F3E"/>
    <w:rsid w:val="00162D3E"/>
    <w:rsid w:val="00165AD6"/>
    <w:rsid w:val="001856B0"/>
    <w:rsid w:val="00190E71"/>
    <w:rsid w:val="001919C0"/>
    <w:rsid w:val="001944DB"/>
    <w:rsid w:val="001D6368"/>
    <w:rsid w:val="001E47DB"/>
    <w:rsid w:val="001E7966"/>
    <w:rsid w:val="001F017A"/>
    <w:rsid w:val="001F2B43"/>
    <w:rsid w:val="001F5146"/>
    <w:rsid w:val="00214F5F"/>
    <w:rsid w:val="0025434B"/>
    <w:rsid w:val="00256491"/>
    <w:rsid w:val="002608CF"/>
    <w:rsid w:val="00291080"/>
    <w:rsid w:val="002965BD"/>
    <w:rsid w:val="002A1B1F"/>
    <w:rsid w:val="002B37A8"/>
    <w:rsid w:val="002B53AB"/>
    <w:rsid w:val="002C634E"/>
    <w:rsid w:val="002D138C"/>
    <w:rsid w:val="002E7C7C"/>
    <w:rsid w:val="002F4C80"/>
    <w:rsid w:val="00311CB6"/>
    <w:rsid w:val="00316282"/>
    <w:rsid w:val="00323BB7"/>
    <w:rsid w:val="003256A3"/>
    <w:rsid w:val="0034039D"/>
    <w:rsid w:val="003617DE"/>
    <w:rsid w:val="00364BA9"/>
    <w:rsid w:val="003651CA"/>
    <w:rsid w:val="00393115"/>
    <w:rsid w:val="003A2FA0"/>
    <w:rsid w:val="003D30D9"/>
    <w:rsid w:val="003E1C7D"/>
    <w:rsid w:val="00407D0D"/>
    <w:rsid w:val="00414E00"/>
    <w:rsid w:val="00423E45"/>
    <w:rsid w:val="00431370"/>
    <w:rsid w:val="004336E0"/>
    <w:rsid w:val="0044775E"/>
    <w:rsid w:val="004614DD"/>
    <w:rsid w:val="004666A3"/>
    <w:rsid w:val="00491124"/>
    <w:rsid w:val="004A1CB4"/>
    <w:rsid w:val="004C0331"/>
    <w:rsid w:val="004C71D0"/>
    <w:rsid w:val="004C7F38"/>
    <w:rsid w:val="004D10F0"/>
    <w:rsid w:val="004E1DD6"/>
    <w:rsid w:val="004F09A8"/>
    <w:rsid w:val="004F4252"/>
    <w:rsid w:val="004F62C4"/>
    <w:rsid w:val="004F7E2B"/>
    <w:rsid w:val="004F7EFF"/>
    <w:rsid w:val="00512434"/>
    <w:rsid w:val="00523BD8"/>
    <w:rsid w:val="00526AC2"/>
    <w:rsid w:val="00530724"/>
    <w:rsid w:val="00531248"/>
    <w:rsid w:val="0053780D"/>
    <w:rsid w:val="00541E94"/>
    <w:rsid w:val="00546620"/>
    <w:rsid w:val="00552BC7"/>
    <w:rsid w:val="005647B4"/>
    <w:rsid w:val="00597B67"/>
    <w:rsid w:val="005B3FEE"/>
    <w:rsid w:val="005E3D47"/>
    <w:rsid w:val="005F3BA7"/>
    <w:rsid w:val="005F3E93"/>
    <w:rsid w:val="005F4BB2"/>
    <w:rsid w:val="00601626"/>
    <w:rsid w:val="00604A56"/>
    <w:rsid w:val="006051D0"/>
    <w:rsid w:val="0061024F"/>
    <w:rsid w:val="006217BB"/>
    <w:rsid w:val="00623FF1"/>
    <w:rsid w:val="00627C43"/>
    <w:rsid w:val="00632820"/>
    <w:rsid w:val="00637405"/>
    <w:rsid w:val="00647EE3"/>
    <w:rsid w:val="00653054"/>
    <w:rsid w:val="00654597"/>
    <w:rsid w:val="00657A9F"/>
    <w:rsid w:val="006614FD"/>
    <w:rsid w:val="0067776F"/>
    <w:rsid w:val="00681715"/>
    <w:rsid w:val="00682EF2"/>
    <w:rsid w:val="0068411A"/>
    <w:rsid w:val="006B1E01"/>
    <w:rsid w:val="006C1177"/>
    <w:rsid w:val="006E0249"/>
    <w:rsid w:val="006E09F7"/>
    <w:rsid w:val="00713D87"/>
    <w:rsid w:val="007255A8"/>
    <w:rsid w:val="007264E6"/>
    <w:rsid w:val="007266EB"/>
    <w:rsid w:val="00747781"/>
    <w:rsid w:val="00752D41"/>
    <w:rsid w:val="007535B7"/>
    <w:rsid w:val="00761C66"/>
    <w:rsid w:val="007A1DB7"/>
    <w:rsid w:val="007A5832"/>
    <w:rsid w:val="007A6C0A"/>
    <w:rsid w:val="007A7382"/>
    <w:rsid w:val="007B0B68"/>
    <w:rsid w:val="007B5450"/>
    <w:rsid w:val="007B5C7E"/>
    <w:rsid w:val="007C5EE2"/>
    <w:rsid w:val="007C63DF"/>
    <w:rsid w:val="007D6201"/>
    <w:rsid w:val="007F2EC0"/>
    <w:rsid w:val="00816CCA"/>
    <w:rsid w:val="00857923"/>
    <w:rsid w:val="008717F5"/>
    <w:rsid w:val="00875CB0"/>
    <w:rsid w:val="00880CD8"/>
    <w:rsid w:val="0088134B"/>
    <w:rsid w:val="00882487"/>
    <w:rsid w:val="00885E21"/>
    <w:rsid w:val="00895F3A"/>
    <w:rsid w:val="008A3774"/>
    <w:rsid w:val="008C4C8D"/>
    <w:rsid w:val="008D12BB"/>
    <w:rsid w:val="008F0760"/>
    <w:rsid w:val="008F2374"/>
    <w:rsid w:val="009164FE"/>
    <w:rsid w:val="009223CB"/>
    <w:rsid w:val="0092677C"/>
    <w:rsid w:val="00926B37"/>
    <w:rsid w:val="0096709E"/>
    <w:rsid w:val="009860F1"/>
    <w:rsid w:val="009A7757"/>
    <w:rsid w:val="009B4BF8"/>
    <w:rsid w:val="009C6F90"/>
    <w:rsid w:val="00A02D44"/>
    <w:rsid w:val="00A075F0"/>
    <w:rsid w:val="00A209E6"/>
    <w:rsid w:val="00A24900"/>
    <w:rsid w:val="00A31DAC"/>
    <w:rsid w:val="00A51832"/>
    <w:rsid w:val="00A51AC5"/>
    <w:rsid w:val="00A80B48"/>
    <w:rsid w:val="00A837E3"/>
    <w:rsid w:val="00A97706"/>
    <w:rsid w:val="00AA0F91"/>
    <w:rsid w:val="00AA7F15"/>
    <w:rsid w:val="00AB5948"/>
    <w:rsid w:val="00AC1E7E"/>
    <w:rsid w:val="00AD258B"/>
    <w:rsid w:val="00B24EA0"/>
    <w:rsid w:val="00B349EB"/>
    <w:rsid w:val="00B34A92"/>
    <w:rsid w:val="00B672D9"/>
    <w:rsid w:val="00B9246E"/>
    <w:rsid w:val="00B970F3"/>
    <w:rsid w:val="00BA6DB0"/>
    <w:rsid w:val="00BD10FF"/>
    <w:rsid w:val="00BD6CD2"/>
    <w:rsid w:val="00BE27C1"/>
    <w:rsid w:val="00BF41BA"/>
    <w:rsid w:val="00C17D4D"/>
    <w:rsid w:val="00C33E18"/>
    <w:rsid w:val="00C43084"/>
    <w:rsid w:val="00C44DDC"/>
    <w:rsid w:val="00C50DCF"/>
    <w:rsid w:val="00C50E4B"/>
    <w:rsid w:val="00C53552"/>
    <w:rsid w:val="00C53B02"/>
    <w:rsid w:val="00C551EC"/>
    <w:rsid w:val="00C65566"/>
    <w:rsid w:val="00C9660F"/>
    <w:rsid w:val="00CA5AA4"/>
    <w:rsid w:val="00CC3FE7"/>
    <w:rsid w:val="00CD2AC4"/>
    <w:rsid w:val="00CE2FBB"/>
    <w:rsid w:val="00D11613"/>
    <w:rsid w:val="00D250B5"/>
    <w:rsid w:val="00D31EE4"/>
    <w:rsid w:val="00D421D1"/>
    <w:rsid w:val="00D46A21"/>
    <w:rsid w:val="00D46AA7"/>
    <w:rsid w:val="00D51C96"/>
    <w:rsid w:val="00D53B57"/>
    <w:rsid w:val="00D60CE7"/>
    <w:rsid w:val="00D63351"/>
    <w:rsid w:val="00D66868"/>
    <w:rsid w:val="00D67A9A"/>
    <w:rsid w:val="00D7627A"/>
    <w:rsid w:val="00D8346B"/>
    <w:rsid w:val="00DA0096"/>
    <w:rsid w:val="00DB4B00"/>
    <w:rsid w:val="00DC2A76"/>
    <w:rsid w:val="00DC3B57"/>
    <w:rsid w:val="00DD7772"/>
    <w:rsid w:val="00DE6EAD"/>
    <w:rsid w:val="00E003C7"/>
    <w:rsid w:val="00E00C2F"/>
    <w:rsid w:val="00E06305"/>
    <w:rsid w:val="00E12340"/>
    <w:rsid w:val="00E154D2"/>
    <w:rsid w:val="00E15F17"/>
    <w:rsid w:val="00E17651"/>
    <w:rsid w:val="00E223C4"/>
    <w:rsid w:val="00E337EA"/>
    <w:rsid w:val="00E34B2C"/>
    <w:rsid w:val="00E41922"/>
    <w:rsid w:val="00E61F8E"/>
    <w:rsid w:val="00E76CC2"/>
    <w:rsid w:val="00EA682E"/>
    <w:rsid w:val="00EC3701"/>
    <w:rsid w:val="00EF79EA"/>
    <w:rsid w:val="00F0301C"/>
    <w:rsid w:val="00F2754A"/>
    <w:rsid w:val="00F4649C"/>
    <w:rsid w:val="00F61039"/>
    <w:rsid w:val="00F67770"/>
    <w:rsid w:val="00F834D7"/>
    <w:rsid w:val="00F847D3"/>
    <w:rsid w:val="00F922AB"/>
    <w:rsid w:val="00F96C82"/>
    <w:rsid w:val="00FA35B6"/>
    <w:rsid w:val="00FB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AE4C55"/>
  <w14:defaultImageDpi w14:val="300"/>
  <w15:docId w15:val="{D3DF8F22-3F92-4595-802E-6739F7D1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eo - Normal"/>
    <w:qFormat/>
    <w:rsid w:val="000506ED"/>
    <w:rPr>
      <w:rFonts w:ascii="Arial" w:hAnsi="Arial"/>
      <w:color w:val="6F737A"/>
      <w:sz w:val="20"/>
    </w:rPr>
  </w:style>
  <w:style w:type="paragraph" w:styleId="Heading1">
    <w:name w:val="heading 1"/>
    <w:next w:val="Normal"/>
    <w:link w:val="Heading1Char"/>
    <w:uiPriority w:val="9"/>
    <w:rsid w:val="005F4BB2"/>
    <w:pPr>
      <w:keepNext/>
      <w:keepLines/>
      <w:spacing w:before="480"/>
      <w:outlineLvl w:val="0"/>
    </w:pPr>
    <w:rPr>
      <w:rFonts w:ascii="Arial" w:eastAsiaTheme="majorEastAsia" w:hAnsi="Arial" w:cstheme="majorBidi"/>
      <w:bCs/>
      <w:color w:val="8DC245"/>
      <w:sz w:val="6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682E"/>
    <w:pPr>
      <w:keepNext/>
      <w:keepLines/>
      <w:spacing w:before="200"/>
      <w:outlineLvl w:val="1"/>
    </w:pPr>
    <w:rPr>
      <w:rFonts w:eastAsiaTheme="majorEastAsia" w:cstheme="majorBidi"/>
      <w:bCs/>
      <w:color w:val="8DC245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4BB2"/>
    <w:rPr>
      <w:rFonts w:ascii="Arial" w:eastAsiaTheme="majorEastAsia" w:hAnsi="Arial" w:cstheme="majorBidi"/>
      <w:bCs/>
      <w:color w:val="8DC245"/>
      <w:sz w:val="64"/>
      <w:szCs w:val="32"/>
    </w:rPr>
  </w:style>
  <w:style w:type="character" w:customStyle="1" w:styleId="CoverMainTitle">
    <w:name w:val="Cover Main Title"/>
    <w:basedOn w:val="DefaultParagraphFont"/>
    <w:uiPriority w:val="1"/>
    <w:qFormat/>
    <w:rsid w:val="005F4BB2"/>
    <w:rPr>
      <w:rFonts w:ascii="Arial" w:hAnsi="Arial" w:cs="Arial"/>
      <w:color w:val="8DC245"/>
      <w:sz w:val="64"/>
      <w:szCs w:val="52"/>
    </w:rPr>
  </w:style>
  <w:style w:type="paragraph" w:customStyle="1" w:styleId="Beo-Quote">
    <w:name w:val="Beo - Quote"/>
    <w:basedOn w:val="Normal"/>
    <w:autoRedefine/>
    <w:qFormat/>
    <w:rsid w:val="00EA682E"/>
    <w:pPr>
      <w:ind w:left="1440"/>
    </w:pPr>
    <w:rPr>
      <w:rFonts w:ascii="Georgia" w:hAnsi="Georgia"/>
      <w:i/>
      <w:iCs/>
      <w:color w:val="D9D9D9" w:themeColor="background1" w:themeShade="D9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A682E"/>
    <w:rPr>
      <w:rFonts w:ascii="Arial" w:eastAsiaTheme="majorEastAsia" w:hAnsi="Arial" w:cstheme="majorBidi"/>
      <w:bCs/>
      <w:color w:val="8DC245"/>
      <w:szCs w:val="26"/>
    </w:rPr>
  </w:style>
  <w:style w:type="paragraph" w:customStyle="1" w:styleId="MainBodyItalic">
    <w:name w:val="Main Body Italic"/>
    <w:basedOn w:val="Normal"/>
    <w:autoRedefine/>
    <w:qFormat/>
    <w:rsid w:val="006E09F7"/>
    <w:rPr>
      <w:i/>
    </w:rPr>
  </w:style>
  <w:style w:type="paragraph" w:styleId="ListParagraph">
    <w:name w:val="List Paragraph"/>
    <w:basedOn w:val="Normal"/>
    <w:autoRedefine/>
    <w:uiPriority w:val="34"/>
    <w:qFormat/>
    <w:rsid w:val="00D421D1"/>
    <w:pPr>
      <w:numPr>
        <w:numId w:val="8"/>
      </w:numPr>
      <w:contextualSpacing/>
    </w:pPr>
    <w:rPr>
      <w:rFonts w:ascii="Times New Roman" w:hAnsi="Times New Roman" w:cs="Times New Roman"/>
      <w:color w:val="000000" w:themeColor="text1"/>
      <w:sz w:val="22"/>
      <w:szCs w:val="22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71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715"/>
    <w:rPr>
      <w:rFonts w:ascii="Lucida Grande" w:hAnsi="Lucida Grande" w:cs="Lucida Grande"/>
      <w:color w:val="6F737A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1715"/>
    <w:rPr>
      <w:rFonts w:ascii="Arial" w:hAnsi="Arial"/>
      <w:color w:val="6F737A"/>
      <w:sz w:val="20"/>
    </w:rPr>
  </w:style>
  <w:style w:type="paragraph" w:styleId="Footer">
    <w:name w:val="footer"/>
    <w:basedOn w:val="Normal"/>
    <w:link w:val="FooterChar"/>
    <w:uiPriority w:val="99"/>
    <w:unhideWhenUsed/>
    <w:rsid w:val="006817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1715"/>
    <w:rPr>
      <w:rFonts w:ascii="Arial" w:hAnsi="Arial"/>
      <w:color w:val="6F737A"/>
      <w:sz w:val="20"/>
    </w:rPr>
  </w:style>
  <w:style w:type="table" w:styleId="TableGrid">
    <w:name w:val="Table Grid"/>
    <w:basedOn w:val="TableNormal"/>
    <w:uiPriority w:val="59"/>
    <w:rsid w:val="005E3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A7F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F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B0CD134173E1419CC5BDAD3569EC7E" ma:contentTypeVersion="15" ma:contentTypeDescription="Create a new document." ma:contentTypeScope="" ma:versionID="64ceaf8d0b46917cd16bc4a942f1318f">
  <xsd:schema xmlns:xsd="http://www.w3.org/2001/XMLSchema" xmlns:xs="http://www.w3.org/2001/XMLSchema" xmlns:p="http://schemas.microsoft.com/office/2006/metadata/properties" xmlns:ns2="13672024-8c49-4f64-926e-059ee736a4c1" xmlns:ns3="2c6437d1-ae66-49eb-8663-aba3131cab92" targetNamespace="http://schemas.microsoft.com/office/2006/metadata/properties" ma:root="true" ma:fieldsID="e471b9619eaeba645907d843c8ce54d0" ns2:_="" ns3:_="">
    <xsd:import namespace="13672024-8c49-4f64-926e-059ee736a4c1"/>
    <xsd:import namespace="2c6437d1-ae66-49eb-8663-aba3131cab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672024-8c49-4f64-926e-059ee736a4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437d1-ae66-49eb-8663-aba3131ca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390864-E695-470D-87BD-EA13F6F50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672024-8c49-4f64-926e-059ee736a4c1"/>
    <ds:schemaRef ds:uri="2c6437d1-ae66-49eb-8663-aba3131ca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308322-EF87-47E0-9E2D-38A72F7CC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7AA6B8-A7B0-47A1-9679-146E032CBB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ment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Dunne</dc:creator>
  <cp:keywords/>
  <dc:description/>
  <cp:lastModifiedBy>Karen Uí Chaiside</cp:lastModifiedBy>
  <cp:revision>95</cp:revision>
  <dcterms:created xsi:type="dcterms:W3CDTF">2022-10-13T08:27:00Z</dcterms:created>
  <dcterms:modified xsi:type="dcterms:W3CDTF">2023-09-1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B0CD134173E1419CC5BDAD3569EC7E</vt:lpwstr>
  </property>
  <property fmtid="{D5CDD505-2E9C-101B-9397-08002B2CF9AE}" pid="3" name="AuthorIds_UIVersion_1536">
    <vt:lpwstr>170</vt:lpwstr>
  </property>
</Properties>
</file>